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2C878" w14:textId="10BD4B31" w:rsidR="00770016" w:rsidRPr="00B54BE2" w:rsidRDefault="00770016" w:rsidP="00B81E64">
      <w:pPr>
        <w:spacing w:after="0" w:line="240" w:lineRule="auto"/>
        <w:ind w:right="113" w:firstLine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54BE2">
        <w:rPr>
          <w:rFonts w:ascii="Times New Roman" w:hAnsi="Times New Roman" w:cs="Times New Roman"/>
          <w:b/>
          <w:bCs/>
          <w:sz w:val="28"/>
          <w:szCs w:val="28"/>
        </w:rPr>
        <w:t>Sustainable Development of Railway Transport: Assessing the Impact of Electrified Lines on Greenhouse Gas Emission</w:t>
      </w:r>
      <w:r w:rsidR="00B81E64" w:rsidRPr="00B54BE2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57093F">
        <w:rPr>
          <w:rFonts w:ascii="Times New Roman" w:hAnsi="Times New Roman" w:cs="Times New Roman"/>
          <w:b/>
          <w:bCs/>
          <w:sz w:val="28"/>
          <w:szCs w:val="28"/>
        </w:rPr>
        <w:t xml:space="preserve"> using </w:t>
      </w:r>
      <w:r w:rsidR="00A9796B">
        <w:rPr>
          <w:rFonts w:ascii="Times New Roman" w:hAnsi="Times New Roman" w:cs="Times New Roman"/>
          <w:b/>
          <w:bCs/>
          <w:sz w:val="28"/>
          <w:szCs w:val="28"/>
        </w:rPr>
        <w:t xml:space="preserve"> ….</w:t>
      </w:r>
    </w:p>
    <w:p w14:paraId="6C7C6FF8" w14:textId="77777777" w:rsidR="00A9796B" w:rsidRDefault="00A9796B" w:rsidP="005938C3">
      <w:pPr>
        <w:spacing w:after="0" w:line="240" w:lineRule="auto"/>
        <w:ind w:right="113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9B5183C" w14:textId="3325687F" w:rsidR="00770016" w:rsidRDefault="00A9796B" w:rsidP="005938C3">
      <w:pPr>
        <w:spacing w:after="0" w:line="240" w:lineRule="auto"/>
        <w:ind w:right="113"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</w:rPr>
        <w:t>Avem dou</w:t>
      </w:r>
      <w:r>
        <w:rPr>
          <w:rFonts w:ascii="Times New Roman" w:hAnsi="Times New Roman" w:cs="Times New Roman"/>
          <w:sz w:val="24"/>
          <w:szCs w:val="24"/>
          <w:lang w:val="ro-RO"/>
        </w:rPr>
        <w:t>ă baze de date (tabelul 1 si tabelul 2)     acronimul pentru indicatorul din tabelul 1 e RTLEL</w:t>
      </w:r>
      <w:r w:rsidR="00F85D9E">
        <w:rPr>
          <w:rFonts w:ascii="Times New Roman" w:hAnsi="Times New Roman" w:cs="Times New Roman"/>
          <w:sz w:val="24"/>
          <w:szCs w:val="24"/>
          <w:lang w:val="ro-RO"/>
        </w:rPr>
        <w:t xml:space="preserve"> (variabila independentă) </w:t>
      </w:r>
      <w:r>
        <w:rPr>
          <w:rFonts w:ascii="Times New Roman" w:hAnsi="Times New Roman" w:cs="Times New Roman"/>
          <w:sz w:val="24"/>
          <w:szCs w:val="24"/>
          <w:lang w:val="ro-RO"/>
        </w:rPr>
        <w:t>. Acronimul pentru tabelul 2 este GHGET</w:t>
      </w:r>
      <w:r w:rsidR="00F85D9E">
        <w:rPr>
          <w:rFonts w:ascii="Times New Roman" w:hAnsi="Times New Roman" w:cs="Times New Roman"/>
          <w:sz w:val="24"/>
          <w:szCs w:val="24"/>
          <w:lang w:val="ro-RO"/>
        </w:rPr>
        <w:t>( variabila dependentă)</w:t>
      </w:r>
      <w:r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2BCEF5AD" w14:textId="77777777" w:rsidR="00A9796B" w:rsidRDefault="00A9796B" w:rsidP="005938C3">
      <w:pPr>
        <w:spacing w:after="0" w:line="240" w:lineRule="auto"/>
        <w:ind w:right="113" w:firstLine="72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32FDF3C3" w14:textId="6FB7D1B1" w:rsidR="00A9796B" w:rsidRDefault="00A9796B" w:rsidP="00A9796B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F85D9E">
        <w:rPr>
          <w:rFonts w:ascii="Times New Roman" w:hAnsi="Times New Roman" w:cs="Times New Roman"/>
          <w:b/>
          <w:bCs/>
          <w:sz w:val="24"/>
          <w:szCs w:val="24"/>
          <w:lang w:val="ro-RO"/>
        </w:rPr>
        <w:t>Trebuie să calculăm coeficientul de corelație Pearson pentru perechile RTLEL/GHGET pentru fiecare țară din UE prezentă în cele două tabele</w:t>
      </w:r>
      <w:r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0B967890" w14:textId="77777777" w:rsidR="00F85D9E" w:rsidRDefault="00F85D9E" w:rsidP="00F85D9E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E767646" w14:textId="190340AB" w:rsidR="00A9796B" w:rsidRDefault="00A9796B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Formula este:</w:t>
      </w:r>
    </w:p>
    <w:p w14:paraId="4E037E4B" w14:textId="77777777" w:rsidR="00A9796B" w:rsidRPr="00A9796B" w:rsidRDefault="00A9796B" w:rsidP="00A9796B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  <w:r w:rsidRPr="00A9796B">
        <w:rPr>
          <w:rFonts w:ascii="Times New Roman" w:eastAsia="Times New Roman" w:hAnsi="Times New Roman" w:cs="Times New Roman"/>
          <w:lang w:eastAsia="el-GR"/>
        </w:rPr>
        <w:t>The sample Pearson`s r is calculated with the following formula (1):</w:t>
      </w:r>
    </w:p>
    <w:p w14:paraId="7710F13D" w14:textId="77777777" w:rsidR="00A9796B" w:rsidRPr="00A9796B" w:rsidRDefault="00A9796B" w:rsidP="00A9796B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</w:p>
    <w:p w14:paraId="6003A3E0" w14:textId="56F56B9F" w:rsidR="00A9796B" w:rsidRPr="00A9796B" w:rsidRDefault="00A9796B" w:rsidP="00A9796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l-GR"/>
        </w:rPr>
      </w:pPr>
      <w:r w:rsidRPr="00A9796B">
        <w:rPr>
          <w:rFonts w:ascii="Times New Roman" w:eastAsia="Times New Roman" w:hAnsi="Times New Roman" w:cs="Times New Roman"/>
          <w:lang w:eastAsia="el-GR"/>
        </w:rPr>
        <w:t xml:space="preserve"> </w:t>
      </w:r>
      <m:oMath>
        <m:r>
          <w:rPr>
            <w:rFonts w:ascii="Cambria Math" w:eastAsia="Calibri" w:hAnsi="Cambria Math"/>
            <w:sz w:val="24"/>
            <w:szCs w:val="24"/>
          </w:rPr>
          <m:t>r</m:t>
        </m:r>
        <w:bookmarkStart w:id="0" w:name="_Hlk38901395"/>
        <m:r>
          <w:rPr>
            <w:rFonts w:ascii="Cambria Math" w:eastAsia="Calibri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Calibri" w:hAnsi="Cambria Math"/>
                <w:sz w:val="24"/>
                <w:szCs w:val="24"/>
              </w:rPr>
              <m:t>n</m:t>
            </m:r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eastAsia="Calibri" w:hAnsi="Cambria Math"/>
                    <w:i/>
                    <w:sz w:val="24"/>
                    <w:szCs w:val="24"/>
                  </w:rPr>
                </m:ctrlPr>
              </m:naryPr>
              <m:sub/>
              <m:sup/>
              <m:e>
                <m:r>
                  <w:rPr>
                    <w:rFonts w:ascii="Cambria Math" w:eastAsia="Calibri" w:hAnsi="Cambria Math"/>
                    <w:sz w:val="24"/>
                    <w:szCs w:val="24"/>
                  </w:rPr>
                  <m:t>xy-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Calibri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eastAsia="Calibri" w:hAnsi="Cambria Math"/>
                        <w:sz w:val="24"/>
                        <w:szCs w:val="24"/>
                      </w:rPr>
                      <m:t>x</m:t>
                    </m:r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Calibri" w:hAnsi="Cambria Math"/>
                            <w:i/>
                            <w:sz w:val="24"/>
                            <w:szCs w:val="24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eastAsia="Calibri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nary>
                  </m:e>
                </m:nary>
              </m:e>
            </m:nary>
          </m:num>
          <m:den>
            <m:rad>
              <m:radPr>
                <m:degHide m:val="1"/>
                <m:ctrlPr>
                  <w:rPr>
                    <w:rFonts w:ascii="Cambria Math" w:eastAsia="Calibri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="Calibri" w:hAnsi="Cambria Math"/>
                    <w:sz w:val="24"/>
                    <w:szCs w:val="24"/>
                  </w:rPr>
                  <m:t>n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Calibri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Calibri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Calibri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Calibri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libri" w:hAnsi="Cambria Math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Calibri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eastAsia="Calibri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nary>
              </m:e>
            </m:rad>
            <m:r>
              <w:rPr>
                <w:rFonts w:ascii="Cambria Math" w:eastAsia="Calibri" w:hAnsi="Cambria Math"/>
                <w:sz w:val="24"/>
                <w:szCs w:val="24"/>
              </w:rPr>
              <m:t xml:space="preserve"> </m:t>
            </m:r>
            <m:rad>
              <m:radPr>
                <m:degHide m:val="1"/>
                <m:ctrlPr>
                  <w:rPr>
                    <w:rFonts w:ascii="Cambria Math" w:eastAsia="Calibri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="Calibri" w:hAnsi="Cambria Math"/>
                    <w:sz w:val="24"/>
                    <w:szCs w:val="24"/>
                  </w:rPr>
                  <m:t>n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Calibri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Calibri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Calibri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Calibri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libri" w:hAnsi="Cambria Math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Calibri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libri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Calibri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r>
                                  <w:rPr>
                                    <w:rFonts w:ascii="Cambria Math" w:eastAsia="Calibri" w:hAnsi="Cambria Math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eastAsia="Calibri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bookmarkEnd w:id="0"/>
    </w:p>
    <w:p w14:paraId="52DDDE2A" w14:textId="77777777" w:rsidR="00A9796B" w:rsidRDefault="00A9796B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2FE4400" w14:textId="7DA1A660" w:rsidR="00A9796B" w:rsidRDefault="000814BA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Exemplu pentru România:</w:t>
      </w:r>
    </w:p>
    <w:p w14:paraId="59E36160" w14:textId="77777777" w:rsidR="000814BA" w:rsidRDefault="000814BA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FE2959C" w14:textId="77777777" w:rsidR="000814BA" w:rsidRDefault="000814BA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tbl>
      <w:tblPr>
        <w:tblW w:w="2880" w:type="dxa"/>
        <w:tblInd w:w="113" w:type="dxa"/>
        <w:tblLook w:val="04A0" w:firstRow="1" w:lastRow="0" w:firstColumn="1" w:lastColumn="0" w:noHBand="0" w:noVBand="1"/>
      </w:tblPr>
      <w:tblGrid>
        <w:gridCol w:w="895"/>
        <w:gridCol w:w="962"/>
        <w:gridCol w:w="1023"/>
      </w:tblGrid>
      <w:tr w:rsidR="000814BA" w:rsidRPr="000814BA" w14:paraId="4022A8B8" w14:textId="77777777" w:rsidTr="000814BA">
        <w:trPr>
          <w:trHeight w:val="29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7BC31" w14:textId="64E252E5" w:rsidR="000814BA" w:rsidRPr="000814BA" w:rsidRDefault="000814BA" w:rsidP="000814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An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B556F" w14:textId="10059D14" w:rsidR="000814BA" w:rsidRPr="000814BA" w:rsidRDefault="000814BA" w:rsidP="000814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RTLE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94901" w14:textId="69666507" w:rsidR="000814BA" w:rsidRPr="000814BA" w:rsidRDefault="000814BA" w:rsidP="000814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GB"/>
              </w:rPr>
              <w:t>GHGET</w:t>
            </w:r>
          </w:p>
        </w:tc>
      </w:tr>
      <w:tr w:rsidR="000814BA" w:rsidRPr="000814BA" w14:paraId="52595F9E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AB665" w14:textId="062208ED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F7057" w14:textId="20AB78EC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576BF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328758</w:t>
            </w:r>
          </w:p>
        </w:tc>
      </w:tr>
      <w:tr w:rsidR="000814BA" w:rsidRPr="000814BA" w14:paraId="4C425671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3132D" w14:textId="1022D2BF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60F42" w14:textId="6644378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42F2A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572861</w:t>
            </w:r>
          </w:p>
        </w:tc>
      </w:tr>
      <w:tr w:rsidR="000814BA" w:rsidRPr="000814BA" w14:paraId="2FA1BE36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E1283" w14:textId="649345C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B1461" w14:textId="10D39D16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99338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377449</w:t>
            </w:r>
          </w:p>
        </w:tc>
      </w:tr>
      <w:tr w:rsidR="000814BA" w:rsidRPr="000814BA" w14:paraId="34AFD151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D3872" w14:textId="28B6183C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AE28D" w14:textId="6558E3EF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21943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717626</w:t>
            </w:r>
          </w:p>
        </w:tc>
      </w:tr>
      <w:tr w:rsidR="000814BA" w:rsidRPr="000814BA" w14:paraId="069C5DA1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23C1D" w14:textId="34F0C161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DF02F" w14:textId="47DB211D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41A29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280591</w:t>
            </w:r>
          </w:p>
        </w:tc>
      </w:tr>
      <w:tr w:rsidR="000814BA" w:rsidRPr="000814BA" w14:paraId="213E6B92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7F0A9" w14:textId="1CB34C9A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0AEF3" w14:textId="5118F190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4625C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610208</w:t>
            </w:r>
          </w:p>
        </w:tc>
      </w:tr>
      <w:tr w:rsidR="000814BA" w:rsidRPr="000814BA" w14:paraId="22F9CD1C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BA0CD" w14:textId="2D32E1D1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8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17529" w14:textId="76D86AF1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89DC8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686712</w:t>
            </w:r>
          </w:p>
        </w:tc>
      </w:tr>
      <w:tr w:rsidR="000814BA" w:rsidRPr="000814BA" w14:paraId="1CFA9627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222C0" w14:textId="29EE83B6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9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E81A3" w14:textId="72A4BF0C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03B95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935289</w:t>
            </w:r>
          </w:p>
        </w:tc>
      </w:tr>
      <w:tr w:rsidR="000814BA" w:rsidRPr="000814BA" w14:paraId="05FB89FF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079A2" w14:textId="2D6EC5C6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20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F1389" w14:textId="453BEF19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D3F8A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484805</w:t>
            </w:r>
          </w:p>
        </w:tc>
      </w:tr>
      <w:tr w:rsidR="000814BA" w:rsidRPr="000814BA" w14:paraId="0C4D8E6A" w14:textId="77777777" w:rsidTr="000814BA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0372A" w14:textId="147B234E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21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9AE97" w14:textId="555716BD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DB9E1D" w14:textId="77777777" w:rsidR="000814BA" w:rsidRPr="000814BA" w:rsidRDefault="000814BA" w:rsidP="000814B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774825</w:t>
            </w:r>
          </w:p>
        </w:tc>
      </w:tr>
    </w:tbl>
    <w:p w14:paraId="03F8B754" w14:textId="77777777" w:rsidR="000814BA" w:rsidRDefault="000814BA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38389F6" w14:textId="77777777" w:rsidR="00F85D9E" w:rsidRDefault="00F85D9E" w:rsidP="00A9796B">
      <w:pPr>
        <w:pStyle w:val="ListParagraph"/>
        <w:spacing w:after="0" w:line="240" w:lineRule="auto"/>
        <w:ind w:left="1080" w:right="113"/>
        <w:jc w:val="both"/>
      </w:pPr>
      <w:r w:rsidRPr="00F85D9E">
        <w:rPr>
          <w:rFonts w:ascii="Times New Roman" w:hAnsi="Times New Roman" w:cs="Times New Roman"/>
          <w:sz w:val="24"/>
          <w:szCs w:val="24"/>
          <w:lang w:val="ro-RO"/>
        </w:rPr>
        <w:t>Aplicați testul de corelație Pearson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în Python</w:t>
      </w:r>
      <w:r w:rsidRPr="00F85D9E">
        <w:rPr>
          <w:rFonts w:ascii="Times New Roman" w:hAnsi="Times New Roman" w:cs="Times New Roman"/>
          <w:sz w:val="24"/>
          <w:szCs w:val="24"/>
          <w:lang w:val="ro-RO"/>
        </w:rPr>
        <w:t>:</w:t>
      </w:r>
      <w:r w:rsidRPr="00F85D9E">
        <w:t xml:space="preserve"> </w:t>
      </w:r>
    </w:p>
    <w:p w14:paraId="36319892" w14:textId="269BD693" w:rsidR="00F85D9E" w:rsidRDefault="00F85D9E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F85D9E">
        <w:rPr>
          <w:rFonts w:ascii="Times New Roman" w:hAnsi="Times New Roman" w:cs="Times New Roman"/>
          <w:sz w:val="24"/>
          <w:szCs w:val="24"/>
          <w:lang w:val="ro-RO"/>
        </w:rPr>
        <w:t>corr, p_value = stats.pearsonr(RTLEL, GHGET)</w:t>
      </w:r>
    </w:p>
    <w:p w14:paraId="10A26556" w14:textId="77777777" w:rsidR="00F85D9E" w:rsidRDefault="00F85D9E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38E4BC0" w14:textId="6F52B732" w:rsidR="000814BA" w:rsidRDefault="000814BA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r=</w:t>
      </w:r>
      <w:r w:rsidRPr="000814BA">
        <w:t xml:space="preserve"> </w:t>
      </w:r>
      <w:r w:rsidRPr="000814BA">
        <w:rPr>
          <w:rFonts w:ascii="Times New Roman" w:hAnsi="Times New Roman" w:cs="Times New Roman"/>
          <w:sz w:val="24"/>
          <w:szCs w:val="24"/>
          <w:lang w:val="ro-RO"/>
        </w:rPr>
        <w:t>0.58152412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  </w:t>
      </w:r>
      <w:r w:rsidR="00F85D9E">
        <w:rPr>
          <w:rFonts w:ascii="Times New Roman" w:hAnsi="Times New Roman" w:cs="Times New Roman"/>
          <w:sz w:val="24"/>
          <w:szCs w:val="24"/>
          <w:lang w:val="ro-RO"/>
        </w:rPr>
        <w:t xml:space="preserve">(calculat cu Excel: </w:t>
      </w:r>
      <w:r w:rsidR="00F85D9E">
        <w:rPr>
          <w:rFonts w:ascii="Times New Roman" w:hAnsi="Times New Roman" w:cs="Times New Roman"/>
          <w:sz w:val="24"/>
          <w:szCs w:val="24"/>
          <w:lang w:val="ro-RO"/>
        </w:rPr>
        <w:t>Data Analysis, Correlation</w:t>
      </w:r>
      <w:r w:rsidR="00F85D9E">
        <w:rPr>
          <w:rFonts w:ascii="Times New Roman" w:hAnsi="Times New Roman" w:cs="Times New Roman"/>
          <w:sz w:val="24"/>
          <w:szCs w:val="24"/>
          <w:lang w:val="ro-RO"/>
        </w:rPr>
        <w:t>)</w:t>
      </w:r>
    </w:p>
    <w:p w14:paraId="6C895F3F" w14:textId="77777777" w:rsidR="000814BA" w:rsidRDefault="000814BA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484A0724" w14:textId="2B705362" w:rsidR="000814BA" w:rsidRPr="00F85D9E" w:rsidRDefault="000814BA" w:rsidP="000814BA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F85D9E">
        <w:rPr>
          <w:rFonts w:ascii="Times New Roman" w:hAnsi="Times New Roman" w:cs="Times New Roman"/>
          <w:b/>
          <w:bCs/>
          <w:sz w:val="24"/>
          <w:szCs w:val="24"/>
          <w:lang w:val="ro-RO"/>
        </w:rPr>
        <w:t>Calculăm apoi coeficientul de determinare</w:t>
      </w:r>
    </w:p>
    <w:p w14:paraId="08D50AC7" w14:textId="77777777" w:rsidR="00C74B66" w:rsidRDefault="00C74B66" w:rsidP="00C74B66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E1825CD" w14:textId="4D35CD3E" w:rsidR="000814BA" w:rsidRPr="000814BA" w:rsidRDefault="000814BA" w:rsidP="000814BA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r</w:t>
      </w:r>
      <w:r w:rsidRPr="000814BA">
        <w:rPr>
          <w:rFonts w:ascii="Times New Roman" w:hAnsi="Times New Roman" w:cs="Times New Roman"/>
          <w:sz w:val="24"/>
          <w:szCs w:val="24"/>
          <w:vertAlign w:val="superscript"/>
          <w:lang w:val="ro-RO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  <w:lang w:val="ro-RO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o-RO"/>
        </w:rPr>
        <w:t>= r*r =</w:t>
      </w:r>
      <w:r w:rsidR="00C74B66" w:rsidRPr="00C74B66">
        <w:t xml:space="preserve"> </w:t>
      </w:r>
      <w:r w:rsidR="00C74B66" w:rsidRPr="00C74B66">
        <w:rPr>
          <w:rFonts w:ascii="Times New Roman" w:hAnsi="Times New Roman" w:cs="Times New Roman"/>
          <w:sz w:val="24"/>
          <w:szCs w:val="24"/>
          <w:lang w:val="ro-RO"/>
        </w:rPr>
        <w:t>0.338170302</w:t>
      </w:r>
    </w:p>
    <w:p w14:paraId="0DF068FD" w14:textId="77777777" w:rsidR="000814BA" w:rsidRDefault="000814BA" w:rsidP="00A9796B">
      <w:pPr>
        <w:pStyle w:val="ListParagraph"/>
        <w:spacing w:after="0" w:line="240" w:lineRule="auto"/>
        <w:ind w:left="1080"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392C2B96" w14:textId="1DD71C3F" w:rsidR="00C74B66" w:rsidRDefault="00C74B66" w:rsidP="00C74B66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P-value </w:t>
      </w:r>
    </w:p>
    <w:p w14:paraId="33E1E19B" w14:textId="77777777" w:rsidR="00F85D9E" w:rsidRDefault="00F85D9E" w:rsidP="00A12256">
      <w:p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7D1F1393" w14:textId="372BE1A0" w:rsidR="00A12256" w:rsidRDefault="00F85D9E" w:rsidP="00A12256">
      <w:p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F85D9E">
        <w:rPr>
          <w:rFonts w:ascii="Times New Roman" w:hAnsi="Times New Roman" w:cs="Times New Roman"/>
          <w:sz w:val="24"/>
          <w:szCs w:val="24"/>
          <w:lang w:val="ro-RO"/>
        </w:rPr>
        <w:t>Excelul face asta cu  Data Analysis, Regression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(vezi mai jos)</w:t>
      </w:r>
    </w:p>
    <w:tbl>
      <w:tblPr>
        <w:tblW w:w="9360" w:type="dxa"/>
        <w:tblInd w:w="108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473"/>
        <w:gridCol w:w="971"/>
        <w:gridCol w:w="1178"/>
        <w:gridCol w:w="877"/>
        <w:gridCol w:w="877"/>
        <w:gridCol w:w="1088"/>
        <w:gridCol w:w="879"/>
        <w:gridCol w:w="1026"/>
        <w:gridCol w:w="1029"/>
      </w:tblGrid>
      <w:tr w:rsidR="00F85D9E" w:rsidRPr="00F85D9E" w14:paraId="2AD6835B" w14:textId="77777777" w:rsidTr="00F85D9E">
        <w:trPr>
          <w:trHeight w:val="290"/>
        </w:trPr>
        <w:tc>
          <w:tcPr>
            <w:tcW w:w="240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B786275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Regression Statistics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465DBC0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2AC25E7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136B787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B2BA11D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3D0C51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B26620A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A8C138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1D362B0F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279F4F5" w14:textId="23E6B278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Multiple R</w:t>
            </w: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 xml:space="preserve"> (coeficientul r)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BB705A4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highlight w:val="yellow"/>
                <w:lang w:eastAsia="en-GB"/>
              </w:rPr>
              <w:t>0.581524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760259E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E90025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5B71C60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C85502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72082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DB01650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754D9D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57926515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21E8E07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lastRenderedPageBreak/>
              <w:t>R Square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3B897F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highlight w:val="yellow"/>
                <w:lang w:eastAsia="en-GB"/>
              </w:rPr>
              <w:t>0.33817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C1696A4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99DF2B0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B740CFF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E238248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349D083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1D0E896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77A8C5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1101E195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3CB677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djusted R Square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230B2EC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255442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14CCA59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9FB7E2C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0240D30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21AD4E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A66CCC1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4C9E75A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0BD1601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570119D1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37D3F8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Standard Error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8CB8578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31925.5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2CC2529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BA6432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5A2A4E4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B9C6052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9280B0C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03C9C5C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0473675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2BD22D05" w14:textId="77777777" w:rsidTr="00F85D9E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04855AB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Observations</w:t>
            </w:r>
          </w:p>
        </w:tc>
        <w:tc>
          <w:tcPr>
            <w:tcW w:w="9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20B6CCB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0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B598243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3E70800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12AC2A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07AC55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0F2067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FEF6F08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F83514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3DE72C81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915E7F1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86FDB33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638F46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2056BE3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508B416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9F19AE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4D0E491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DD5556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21F82B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6174870E" w14:textId="77777777" w:rsidTr="00F85D9E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8A33258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ANOVA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7CF3FDF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4D2290D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7DA5CC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84E674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2DD561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03D0395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FBF2054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2480F02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5D6C7D99" w14:textId="77777777" w:rsidTr="00F85D9E">
        <w:trPr>
          <w:trHeight w:val="290"/>
        </w:trPr>
        <w:tc>
          <w:tcPr>
            <w:tcW w:w="147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E6E214A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3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20001BA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df</w:t>
            </w:r>
          </w:p>
        </w:tc>
        <w:tc>
          <w:tcPr>
            <w:tcW w:w="117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54F215A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SS</w:t>
            </w:r>
          </w:p>
        </w:tc>
        <w:tc>
          <w:tcPr>
            <w:tcW w:w="87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7BF3902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MS</w:t>
            </w:r>
          </w:p>
        </w:tc>
        <w:tc>
          <w:tcPr>
            <w:tcW w:w="87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DFAEE3A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F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91DB25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Significance F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C90FD7F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159D013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D9021C6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2109AE50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1B3A2A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gression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D932017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431376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6E+1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84E4824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16E+1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E3288B5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.08770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3B37CDE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7784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7CA26E4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142D54A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BFD5744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1FA30ECC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B70E80A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Residual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5828B39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8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C23B709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26E+1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131D05B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83E+11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F12DEBD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1F7F4E5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07ABA5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F4BDB45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C27D854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7836BF33" w14:textId="77777777" w:rsidTr="00F85D9E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D7B5A63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Total</w:t>
            </w:r>
          </w:p>
        </w:tc>
        <w:tc>
          <w:tcPr>
            <w:tcW w:w="9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0475D3D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D09566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3.42E+12</w:t>
            </w:r>
          </w:p>
        </w:tc>
        <w:tc>
          <w:tcPr>
            <w:tcW w:w="8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900324A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795F841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F61B85D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2EAD76C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6572C04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94070DE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628BC45A" w14:textId="77777777" w:rsidTr="00F85D9E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751FD76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F759479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CCDC26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CA86242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2CE3A4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C9F318D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23CD40E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29FCACB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7339FF2" w14:textId="77777777" w:rsidR="00F85D9E" w:rsidRPr="00F85D9E" w:rsidRDefault="00F85D9E" w:rsidP="00F85D9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en-GB"/>
              </w:rPr>
            </w:pPr>
          </w:p>
        </w:tc>
      </w:tr>
      <w:tr w:rsidR="00F85D9E" w:rsidRPr="00F85D9E" w14:paraId="6EECE7AB" w14:textId="77777777" w:rsidTr="00F85D9E">
        <w:trPr>
          <w:trHeight w:val="290"/>
        </w:trPr>
        <w:tc>
          <w:tcPr>
            <w:tcW w:w="147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6F8AECD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93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D56BCD9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Coefficients</w:t>
            </w:r>
          </w:p>
        </w:tc>
        <w:tc>
          <w:tcPr>
            <w:tcW w:w="117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397AA85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Standard Error</w:t>
            </w:r>
          </w:p>
        </w:tc>
        <w:tc>
          <w:tcPr>
            <w:tcW w:w="87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C759A6B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t Stat</w:t>
            </w:r>
          </w:p>
        </w:tc>
        <w:tc>
          <w:tcPr>
            <w:tcW w:w="87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6B1B623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P-value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AA5508E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Lower 95%</w:t>
            </w:r>
          </w:p>
        </w:tc>
        <w:tc>
          <w:tcPr>
            <w:tcW w:w="87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3102A62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Upper 95%</w:t>
            </w:r>
          </w:p>
        </w:tc>
        <w:tc>
          <w:tcPr>
            <w:tcW w:w="102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E36C06D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Lower 95.0%</w:t>
            </w:r>
          </w:p>
        </w:tc>
        <w:tc>
          <w:tcPr>
            <w:tcW w:w="102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7580F2BB" w14:textId="77777777" w:rsidR="00F85D9E" w:rsidRPr="00F85D9E" w:rsidRDefault="00F85D9E" w:rsidP="00F85D9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  <w:lang w:eastAsia="en-GB"/>
              </w:rPr>
              <w:t>Upper 95.0%</w:t>
            </w:r>
          </w:p>
        </w:tc>
      </w:tr>
      <w:tr w:rsidR="00F85D9E" w:rsidRPr="00F85D9E" w14:paraId="4C820B07" w14:textId="77777777" w:rsidTr="00F85D9E">
        <w:trPr>
          <w:trHeight w:val="29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1806F27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Intercept</w:t>
            </w:r>
          </w:p>
        </w:tc>
        <w:tc>
          <w:tcPr>
            <w:tcW w:w="933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0734F188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-3.6E+08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15229107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.8E+08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A2269DF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-1.99297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5446FEC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0.08139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D867764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-7.7E+08</w:t>
            </w: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A9F1C2E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620584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508FD6F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-7.7E+08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4EF544D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56205840</w:t>
            </w:r>
          </w:p>
        </w:tc>
      </w:tr>
      <w:tr w:rsidR="00F85D9E" w:rsidRPr="00F85D9E" w14:paraId="58BB3809" w14:textId="77777777" w:rsidTr="00F85D9E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3EDEB74" w14:textId="77777777" w:rsidR="00F85D9E" w:rsidRPr="00F85D9E" w:rsidRDefault="00F85D9E" w:rsidP="00F85D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km</w:t>
            </w:r>
          </w:p>
        </w:tc>
        <w:tc>
          <w:tcPr>
            <w:tcW w:w="9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496E87CC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90091.32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05C81F7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44559.81</w:t>
            </w:r>
          </w:p>
        </w:tc>
        <w:tc>
          <w:tcPr>
            <w:tcW w:w="8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7F2A6F0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2.021807</w:t>
            </w:r>
          </w:p>
        </w:tc>
        <w:tc>
          <w:tcPr>
            <w:tcW w:w="87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2FB2698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highlight w:val="yellow"/>
                <w:lang w:eastAsia="en-GB"/>
              </w:rPr>
              <w:t>0.07784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58047427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-12663.8</w:t>
            </w:r>
          </w:p>
        </w:tc>
        <w:tc>
          <w:tcPr>
            <w:tcW w:w="8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DE8DB54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92846.4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932F338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-12663.8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2A96CAF" w14:textId="77777777" w:rsidR="00F85D9E" w:rsidRPr="00F85D9E" w:rsidRDefault="00F85D9E" w:rsidP="00F85D9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</w:pPr>
            <w:r w:rsidRPr="00F85D9E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GB"/>
              </w:rPr>
              <w:t>192846.4</w:t>
            </w:r>
          </w:p>
        </w:tc>
      </w:tr>
    </w:tbl>
    <w:p w14:paraId="04C2C1EA" w14:textId="77777777" w:rsidR="00F85D9E" w:rsidRDefault="00F85D9E" w:rsidP="00A12256">
      <w:p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1956A22E" w14:textId="613CE7E0" w:rsidR="00F85D9E" w:rsidRDefault="00F85D9E" w:rsidP="00A12256">
      <w:p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P-value =</w:t>
      </w:r>
      <w:r w:rsidRPr="00F85D9E">
        <w:t xml:space="preserve"> </w:t>
      </w:r>
      <w:r w:rsidRPr="00F85D9E">
        <w:rPr>
          <w:rFonts w:ascii="Times New Roman" w:hAnsi="Times New Roman" w:cs="Times New Roman"/>
          <w:sz w:val="24"/>
          <w:szCs w:val="24"/>
          <w:lang w:val="ro-RO"/>
        </w:rPr>
        <w:t>0.077840229</w:t>
      </w:r>
    </w:p>
    <w:p w14:paraId="6CD1C9B8" w14:textId="77777777" w:rsidR="00F85D9E" w:rsidRDefault="00F85D9E" w:rsidP="00A12256">
      <w:p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7E56582" w14:textId="77777777" w:rsidR="00F85D9E" w:rsidRDefault="00F85D9E" w:rsidP="00A12256">
      <w:pPr>
        <w:spacing w:after="0" w:line="240" w:lineRule="auto"/>
        <w:ind w:right="113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1C897432" w14:textId="1A2EB5E2" w:rsidR="00A12256" w:rsidRDefault="00F85D9E" w:rsidP="00A12256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  <w:r>
        <w:rPr>
          <w:rFonts w:ascii="Times New Roman" w:eastAsia="Times New Roman" w:hAnsi="Times New Roman" w:cs="Times New Roman"/>
          <w:lang w:eastAsia="el-GR"/>
        </w:rPr>
        <w:t>Dpdv statistic a</w:t>
      </w:r>
      <w:r w:rsidR="00A12256">
        <w:rPr>
          <w:rFonts w:ascii="Times New Roman" w:eastAsia="Times New Roman" w:hAnsi="Times New Roman" w:cs="Times New Roman"/>
          <w:lang w:eastAsia="el-GR"/>
        </w:rPr>
        <w:t xml:space="preserve">vem un </w:t>
      </w:r>
      <w:r w:rsidR="00A12256" w:rsidRPr="00A12256">
        <w:rPr>
          <w:rFonts w:ascii="Times New Roman" w:eastAsia="Times New Roman" w:hAnsi="Times New Roman" w:cs="Times New Roman"/>
          <w:lang w:eastAsia="el-GR"/>
        </w:rPr>
        <w:t>"test bilateral" sau "test cu două cozi"</w:t>
      </w:r>
      <w:r w:rsidR="00A12256">
        <w:rPr>
          <w:rFonts w:ascii="Times New Roman" w:eastAsia="Times New Roman" w:hAnsi="Times New Roman" w:cs="Times New Roman"/>
          <w:lang w:eastAsia="el-GR"/>
        </w:rPr>
        <w:t>. T-Distribution</w:t>
      </w:r>
    </w:p>
    <w:p w14:paraId="7787A356" w14:textId="77777777" w:rsidR="00A12256" w:rsidRDefault="00A12256" w:rsidP="00A12256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</w:p>
    <w:p w14:paraId="4031E774" w14:textId="77777777" w:rsidR="00A12256" w:rsidRPr="00A12256" w:rsidRDefault="00A12256" w:rsidP="00A12256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lang w:eastAsia="el-GR"/>
        </w:rPr>
      </w:pPr>
      <w:r w:rsidRPr="00A12256">
        <w:rPr>
          <w:rFonts w:ascii="Times New Roman" w:eastAsia="Times New Roman" w:hAnsi="Times New Roman" w:cs="Times New Roman"/>
          <w:noProof/>
          <w:lang w:eastAsia="el-GR"/>
        </w:rPr>
        <w:pict w14:anchorId="020CCD70">
          <v:shapetype id="_x0000_t87" coordsize="21600,21600" o:spt="87" adj="1800,10800" path="m21600,qx10800@0l10800@2qy0@11,10800@3l10800@1qy21600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21600,0;0,10800;21600,21600" textboxrect="13963,@4,21600,@5"/>
            <v:handles>
              <v:h position="center,#0" yrange="0,@8"/>
              <v:h position="topLeft,#1" yrange="@9,@10"/>
            </v:handles>
          </v:shapetype>
          <v:shape id="_x0000_s1026" type="#_x0000_t87" style="position:absolute;left:0;text-align:left;margin-left:22.85pt;margin-top:.75pt;width:11.25pt;height:50.65pt;z-index:251659264"/>
        </w:pict>
      </w:r>
      <w:r w:rsidRPr="00A12256">
        <w:rPr>
          <w:rFonts w:ascii="Times New Roman" w:eastAsia="Times New Roman" w:hAnsi="Times New Roman" w:cs="Times New Roman"/>
          <w:lang w:eastAsia="el-GR"/>
        </w:rPr>
        <w:t xml:space="preserve">Level of confidence: LOC=95%; </w:t>
      </w:r>
    </w:p>
    <w:p w14:paraId="55891599" w14:textId="77777777" w:rsidR="00A12256" w:rsidRPr="00A12256" w:rsidRDefault="00A12256" w:rsidP="00A12256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lang w:eastAsia="el-GR"/>
        </w:rPr>
      </w:pPr>
      <w:r w:rsidRPr="00A12256">
        <w:rPr>
          <w:rFonts w:ascii="Times New Roman" w:eastAsia="Times New Roman" w:hAnsi="Times New Roman" w:cs="Times New Roman"/>
          <w:lang w:eastAsia="el-GR"/>
        </w:rPr>
        <w:t>Level of significance: α = 0,05</w:t>
      </w:r>
    </w:p>
    <w:p w14:paraId="070E71DE" w14:textId="3C6EC550" w:rsidR="00A12256" w:rsidRPr="00A12256" w:rsidRDefault="00A12256" w:rsidP="00A12256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lang w:eastAsia="el-GR"/>
        </w:rPr>
      </w:pPr>
      <w:r w:rsidRPr="00A12256">
        <w:rPr>
          <w:rFonts w:ascii="Times New Roman" w:eastAsia="Times New Roman" w:hAnsi="Times New Roman" w:cs="Times New Roman"/>
          <w:lang w:eastAsia="el-GR"/>
        </w:rPr>
        <w:t>Number of observations: n=</w:t>
      </w:r>
      <w:r>
        <w:rPr>
          <w:rFonts w:ascii="Times New Roman" w:eastAsia="Times New Roman" w:hAnsi="Times New Roman" w:cs="Times New Roman"/>
          <w:lang w:eastAsia="el-GR"/>
        </w:rPr>
        <w:t>10</w:t>
      </w:r>
      <w:r w:rsidRPr="00A12256">
        <w:rPr>
          <w:rFonts w:ascii="Times New Roman" w:eastAsia="Times New Roman" w:hAnsi="Times New Roman" w:cs="Times New Roman"/>
          <w:lang w:eastAsia="el-GR"/>
        </w:rPr>
        <w:t xml:space="preserve">; </w:t>
      </w:r>
    </w:p>
    <w:p w14:paraId="5032F89C" w14:textId="5A3485A3" w:rsidR="00A12256" w:rsidRPr="00A12256" w:rsidRDefault="00A12256" w:rsidP="00A12256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lang w:eastAsia="el-GR"/>
        </w:rPr>
      </w:pPr>
      <w:r w:rsidRPr="00A12256">
        <w:rPr>
          <w:rFonts w:ascii="Times New Roman" w:eastAsia="Times New Roman" w:hAnsi="Times New Roman" w:cs="Times New Roman"/>
          <w:lang w:eastAsia="el-GR"/>
        </w:rPr>
        <w:t>Degree of freedom: Dof=</w:t>
      </w:r>
      <w:r>
        <w:rPr>
          <w:rFonts w:ascii="Times New Roman" w:eastAsia="Times New Roman" w:hAnsi="Times New Roman" w:cs="Times New Roman"/>
          <w:lang w:eastAsia="el-GR"/>
        </w:rPr>
        <w:t>8</w:t>
      </w:r>
      <w:r w:rsidRPr="00A12256">
        <w:rPr>
          <w:rFonts w:ascii="Times New Roman" w:eastAsia="Times New Roman" w:hAnsi="Times New Roman" w:cs="Times New Roman"/>
          <w:lang w:eastAsia="el-GR"/>
        </w:rPr>
        <w:t>.</w:t>
      </w:r>
    </w:p>
    <w:p w14:paraId="4844014B" w14:textId="77777777" w:rsidR="00A12256" w:rsidRDefault="00A12256" w:rsidP="00A12256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</w:p>
    <w:p w14:paraId="32074F22" w14:textId="77777777" w:rsidR="001140C7" w:rsidRPr="001140C7" w:rsidRDefault="001140C7" w:rsidP="001140C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Acesta este un mod general de a face acest lucru:</w:t>
      </w:r>
    </w:p>
    <w:p w14:paraId="5D739993" w14:textId="77777777" w:rsidR="001140C7" w:rsidRPr="001140C7" w:rsidRDefault="001140C7" w:rsidP="001140C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Importați pachetul necesar în Python:</w:t>
      </w:r>
    </w:p>
    <w:p w14:paraId="36D78E85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python</w:t>
      </w:r>
    </w:p>
    <w:p w14:paraId="0683504C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import scipy.stats as stats</w:t>
      </w:r>
    </w:p>
    <w:p w14:paraId="76AC2E20" w14:textId="77777777" w:rsidR="001140C7" w:rsidRPr="001140C7" w:rsidRDefault="001140C7" w:rsidP="001140C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Utilizați datele furnizate:</w:t>
      </w:r>
    </w:p>
    <w:p w14:paraId="46727C82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python</w:t>
      </w:r>
    </w:p>
    <w:p w14:paraId="311F5CDF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ani = [2012, 2013, 2014, 2015, 2016, 2017, 2018, 2019, 2020, 2021]</w:t>
      </w:r>
    </w:p>
    <w:p w14:paraId="1B3AA218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RTLEL = [4020, 4029, 4029, 4030, 4030, 4030, 4029, 4029, 4034, 4035]</w:t>
      </w:r>
    </w:p>
    <w:p w14:paraId="33692658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GHGET = [4328758, 4572861, 4377449, 4717626, 5280591, 5610208, 5686712, 5935289, 5484805, 5774825]</w:t>
      </w:r>
    </w:p>
    <w:p w14:paraId="63F0DD93" w14:textId="77777777" w:rsidR="001140C7" w:rsidRPr="001140C7" w:rsidRDefault="001140C7" w:rsidP="001140C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Aplicați testul de corelație Pearson:</w:t>
      </w:r>
    </w:p>
    <w:p w14:paraId="2A7147EA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python</w:t>
      </w:r>
    </w:p>
    <w:p w14:paraId="56E0AAFB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corr, p_value = stats.pearsonr(RTLEL, GHGET)</w:t>
      </w:r>
    </w:p>
    <w:p w14:paraId="040C4A43" w14:textId="77777777" w:rsidR="001140C7" w:rsidRPr="001140C7" w:rsidRDefault="001140C7" w:rsidP="001140C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Afișați rezultatul:</w:t>
      </w:r>
    </w:p>
    <w:p w14:paraId="66898F1B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python</w:t>
      </w:r>
    </w:p>
    <w:p w14:paraId="4643E370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print(f"Correlation coefficient: {corr}")</w:t>
      </w:r>
    </w:p>
    <w:p w14:paraId="3579175B" w14:textId="77777777" w:rsidR="001140C7" w:rsidRPr="001140C7" w:rsidRDefault="001140C7" w:rsidP="001140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print(f"P-value: {p_value}")</w:t>
      </w:r>
    </w:p>
    <w:p w14:paraId="0181C578" w14:textId="77777777" w:rsidR="001140C7" w:rsidRDefault="001140C7" w:rsidP="001140C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140C7">
        <w:rPr>
          <w:rFonts w:ascii="Times New Roman" w:eastAsia="Times New Roman" w:hAnsi="Times New Roman" w:cs="Times New Roman"/>
          <w:sz w:val="24"/>
          <w:szCs w:val="24"/>
          <w:lang w:eastAsia="en-GB"/>
        </w:rPr>
        <w:t>Dacă p-value este mai mic decât 0,05 (sau alt nivel de semnificație pe care l-ați ales), atunci puteți respinge ipoteza nulă și puteți spune că există o corelație semnificativă statistic între cele două seturi de date. Dacă p-value este mai mare decât 0,05, nu puteți respinge ipoteza nulă și nu puteți spune că există o corelație semnificativă statistic între cele două seturi de date.</w:t>
      </w:r>
    </w:p>
    <w:p w14:paraId="610EC33C" w14:textId="339DE12B" w:rsidR="00C84384" w:rsidRPr="001140C7" w:rsidRDefault="00C84384" w:rsidP="001140C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4384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estul Breusch-Pagan: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cesta este un test pentru heteroscedasticitate în modelele de regresie. Testează dacă variabilele explicative în modelul de regresie au o varianță egală.</w:t>
      </w:r>
    </w:p>
    <w:p w14:paraId="645933BC" w14:textId="06ED3734" w:rsidR="00C84384" w:rsidRPr="00C84384" w:rsidRDefault="00C84384" w:rsidP="00C843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>odul pentru Testul Breusch-Pagan în limbajele de programare populare ca R și Python sunt următoarele:</w:t>
      </w:r>
    </w:p>
    <w:p w14:paraId="4D229993" w14:textId="77777777" w:rsidR="00C84384" w:rsidRPr="00C84384" w:rsidRDefault="00C84384" w:rsidP="00C8438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C84384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 xml:space="preserve">1. În R folosind pachetul </w:t>
      </w:r>
      <w:r w:rsidRPr="00C84384">
        <w:rPr>
          <w:rFonts w:ascii="Courier New" w:eastAsia="Times New Roman" w:hAnsi="Courier New" w:cs="Courier New"/>
          <w:b/>
          <w:bCs/>
          <w:sz w:val="20"/>
          <w:szCs w:val="20"/>
          <w:lang w:eastAsia="en-GB"/>
        </w:rPr>
        <w:t>lmtest</w:t>
      </w:r>
      <w:r w:rsidRPr="00C84384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:</w:t>
      </w:r>
    </w:p>
    <w:p w14:paraId="436A73EB" w14:textId="77777777" w:rsidR="00C84384" w:rsidRPr="00C84384" w:rsidRDefault="00C84384" w:rsidP="00C843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entru a efectua testul Breusch-Pagan în R, puteți folosi pachetul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lmtest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>. Dacă nu l-ați instalat deja, faceți-o cu:</w:t>
      </w:r>
    </w:p>
    <w:p w14:paraId="65EDDE34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R</w:t>
      </w:r>
    </w:p>
    <w:p w14:paraId="717256F1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install.packages("lmtest")</w:t>
      </w:r>
    </w:p>
    <w:p w14:paraId="4A7E4486" w14:textId="77777777" w:rsidR="00C84384" w:rsidRPr="00C84384" w:rsidRDefault="00C84384" w:rsidP="00C843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poi puteți utiliza funcția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bptest()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entru a efectua testul:</w:t>
      </w:r>
    </w:p>
    <w:p w14:paraId="6917B4F3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R</w:t>
      </w:r>
    </w:p>
    <w:p w14:paraId="4D85BA2C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library(lmtest)</w:t>
      </w:r>
    </w:p>
    <w:p w14:paraId="1E441968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358F6214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# Creează un model de regresie liniară</w:t>
      </w:r>
    </w:p>
    <w:p w14:paraId="58B2750D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model &lt;- lm(y ~ x1 + x2, data = your_data)</w:t>
      </w:r>
    </w:p>
    <w:p w14:paraId="5141611E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54379D3B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# Efectuează testul Breusch-Pagan</w:t>
      </w:r>
    </w:p>
    <w:p w14:paraId="7497B866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test_result &lt;- bptest(model)</w:t>
      </w:r>
    </w:p>
    <w:p w14:paraId="7B8A0455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print(test_result)</w:t>
      </w:r>
    </w:p>
    <w:p w14:paraId="78D524A4" w14:textId="77777777" w:rsidR="00C84384" w:rsidRPr="00C84384" w:rsidRDefault="00C84384" w:rsidP="00C8438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</w:pPr>
      <w:r w:rsidRPr="00C84384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 xml:space="preserve">2. În Python folosind pachetul </w:t>
      </w:r>
      <w:r w:rsidRPr="00C84384">
        <w:rPr>
          <w:rFonts w:ascii="Courier New" w:eastAsia="Times New Roman" w:hAnsi="Courier New" w:cs="Courier New"/>
          <w:b/>
          <w:bCs/>
          <w:sz w:val="20"/>
          <w:szCs w:val="20"/>
          <w:lang w:eastAsia="en-GB"/>
        </w:rPr>
        <w:t>statsmodels</w:t>
      </w:r>
      <w:r w:rsidRPr="00C84384">
        <w:rPr>
          <w:rFonts w:ascii="Times New Roman" w:eastAsia="Times New Roman" w:hAnsi="Times New Roman" w:cs="Times New Roman"/>
          <w:b/>
          <w:bCs/>
          <w:sz w:val="27"/>
          <w:szCs w:val="27"/>
          <w:lang w:eastAsia="en-GB"/>
        </w:rPr>
        <w:t>:</w:t>
      </w:r>
    </w:p>
    <w:p w14:paraId="23EB99D9" w14:textId="77777777" w:rsidR="00C84384" w:rsidRPr="00C84384" w:rsidRDefault="00C84384" w:rsidP="00C843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entru a efectua testul Breusch-Pagan în Python, puteți utiliza pachetul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statsmodels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>. Dacă nu l-ați instalat deja, faceți-o cu:</w:t>
      </w:r>
    </w:p>
    <w:p w14:paraId="2079CD76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bash</w:t>
      </w:r>
    </w:p>
    <w:p w14:paraId="7BCBE11C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pip install statsmodels</w:t>
      </w:r>
    </w:p>
    <w:p w14:paraId="5787E6AE" w14:textId="77777777" w:rsidR="00C84384" w:rsidRPr="00C84384" w:rsidRDefault="00C84384" w:rsidP="00C843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poi puteți utiliza funcția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het_breuschpagan()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entru a efectua testul:</w:t>
      </w:r>
    </w:p>
    <w:p w14:paraId="13A996A0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python</w:t>
      </w:r>
    </w:p>
    <w:p w14:paraId="6C0443CD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import numpy as np</w:t>
      </w:r>
    </w:p>
    <w:p w14:paraId="7AA9FAD7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import statsmodels.api as sm</w:t>
      </w:r>
    </w:p>
    <w:p w14:paraId="6609158C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from statsmodels.compat import lzip</w:t>
      </w:r>
    </w:p>
    <w:p w14:paraId="058C770D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from statsmodels.stats.diagnostic import het_breuschpagan</w:t>
      </w:r>
    </w:p>
    <w:p w14:paraId="78BFE35E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74828F72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# Datele dvs., presupunând că sunt stocate în numpy arrays</w:t>
      </w:r>
    </w:p>
    <w:p w14:paraId="4FC603D2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y = np.array(your_y_data)</w:t>
      </w:r>
    </w:p>
    <w:p w14:paraId="7A8D6F6B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X = np.column_stack((your_x1_data, your_x2_data))</w:t>
      </w:r>
    </w:p>
    <w:p w14:paraId="1EF85DCD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X = sm.add_constant(X)  # Adăugați o coloană de 1 pentru intercept</w:t>
      </w:r>
    </w:p>
    <w:p w14:paraId="393333C0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7C552204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model = sm.OLS(y, X).fit()</w:t>
      </w:r>
    </w:p>
    <w:p w14:paraId="6906E86A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490F192D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bp_test = het_breuschpagan(model.resid, model.model.exog)</w:t>
      </w:r>
    </w:p>
    <w:p w14:paraId="6345B80D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labels = ['LM Statistic', 'LM-Test p-value', 'F-Statistic', 'F-Test p-value']</w:t>
      </w:r>
    </w:p>
    <w:p w14:paraId="04B2A95C" w14:textId="77777777" w:rsidR="00C84384" w:rsidRPr="00C84384" w:rsidRDefault="00C84384" w:rsidP="00C843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print(dict(zip(labels, bp_test)))</w:t>
      </w:r>
    </w:p>
    <w:p w14:paraId="67E472B5" w14:textId="77777777" w:rsidR="000A2E0C" w:rsidRDefault="00C84384" w:rsidP="008177D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În ambele cazuri, trebuie să înlocuiți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your_data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your_y_data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your_x1_data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și </w:t>
      </w:r>
      <w:r w:rsidRPr="00C84384">
        <w:rPr>
          <w:rFonts w:ascii="Courier New" w:eastAsia="Times New Roman" w:hAnsi="Courier New" w:cs="Courier New"/>
          <w:sz w:val="20"/>
          <w:szCs w:val="20"/>
          <w:lang w:eastAsia="en-GB"/>
        </w:rPr>
        <w:t>your_x2_data</w:t>
      </w:r>
      <w:r w:rsidRPr="00C8438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u seturile dvs. de date. Dacă p-value este sub un nivel de semnificație (de obicei 0.05), atunci respingeți ipoteza nulă de homoscedasticitate, indicând prezența heteroscedasticității.</w:t>
      </w:r>
      <w:r w:rsidR="008177D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177D1" w:rsidRPr="008177D1">
        <w:rPr>
          <w:rFonts w:ascii="Times New Roman" w:eastAsia="Times New Roman" w:hAnsi="Times New Roman" w:cs="Times New Roman"/>
          <w:sz w:val="24"/>
          <w:szCs w:val="24"/>
          <w:lang w:eastAsia="en-GB"/>
        </w:rPr>
        <w:t>Heteroscedasticitatea se referă la situația în care varianța erorilor (sau reziduurilor) dintr-un model de regresie nu este constantă pe întreaga gamă de valori ale variabilei independente. În termeni simpli, variabilitatea erorii se schimbă pe măsură ce valoarea variabilei explicative se schimbă.</w:t>
      </w:r>
      <w:r w:rsidR="000A2E0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5517F1B5" w14:textId="47206587" w:rsidR="00C84384" w:rsidRDefault="000A2E0C" w:rsidP="008177D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estul </w:t>
      </w:r>
      <w:r w:rsidRPr="000A2E0C">
        <w:rPr>
          <w:rFonts w:ascii="Times New Roman" w:eastAsia="Times New Roman" w:hAnsi="Times New Roman" w:cs="Times New Roman"/>
          <w:sz w:val="24"/>
          <w:szCs w:val="24"/>
          <w:lang w:eastAsia="en-GB"/>
        </w:rPr>
        <w:t>Breusch-Pagan</w:t>
      </w:r>
      <w:r w:rsidRPr="000A2E0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e face doar dacă p-</w:t>
      </w:r>
      <w:r w:rsidR="005B2790">
        <w:rPr>
          <w:rFonts w:ascii="Times New Roman" w:eastAsia="Times New Roman" w:hAnsi="Times New Roman" w:cs="Times New Roman"/>
          <w:sz w:val="24"/>
          <w:szCs w:val="24"/>
          <w:lang w:eastAsia="en-GB"/>
        </w:rPr>
        <w:t>v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lue este mai mic decât 0,05</w:t>
      </w:r>
      <w:r w:rsidR="00A773A9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3683D58C" w14:textId="3949C992" w:rsidR="005B2790" w:rsidRPr="005B2790" w:rsidRDefault="005B2790" w:rsidP="005B279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Pentru țările cu relații semificative din punct devedere statistic între cei doi indicatori (</w:t>
      </w:r>
      <w:r w:rsidRPr="005B2790">
        <w:rPr>
          <w:rFonts w:ascii="Times New Roman" w:eastAsia="Times New Roman" w:hAnsi="Times New Roman" w:cs="Times New Roman"/>
          <w:sz w:val="24"/>
          <w:szCs w:val="24"/>
          <w:lang w:eastAsia="en-GB"/>
        </w:rPr>
        <w:t>RTLEL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și</w:t>
      </w:r>
    </w:p>
    <w:p w14:paraId="48C2254F" w14:textId="1EE4B20E" w:rsidR="005B2790" w:rsidRDefault="005B2790" w:rsidP="005B279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B2790">
        <w:rPr>
          <w:rFonts w:ascii="Times New Roman" w:eastAsia="Times New Roman" w:hAnsi="Times New Roman" w:cs="Times New Roman"/>
          <w:sz w:val="24"/>
          <w:szCs w:val="24"/>
          <w:lang w:eastAsia="en-GB"/>
        </w:rPr>
        <w:t>GHGET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)  generăm ecuațiade regresie:</w:t>
      </w:r>
    </w:p>
    <w:p w14:paraId="2A723D0A" w14:textId="77777777" w:rsidR="005B2790" w:rsidRPr="005B2790" w:rsidRDefault="005B2790" w:rsidP="005B279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B2790">
        <w:rPr>
          <w:rFonts w:ascii="Times New Roman" w:eastAsia="Times New Roman" w:hAnsi="Times New Roman" w:cs="Times New Roman"/>
          <w:sz w:val="24"/>
          <w:szCs w:val="24"/>
          <w:lang w:eastAsia="en-GB"/>
        </w:rPr>
        <w:t>The least squares regression line, often simply called the regression line, is the line that best fits a set of data points in such a way that it minimizes the sum of the squared vertical distances from each data point to the line.</w:t>
      </w:r>
    </w:p>
    <w:p w14:paraId="01536556" w14:textId="77777777" w:rsidR="008F3508" w:rsidRDefault="008F3508" w:rsidP="005B279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F350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equation developed is of the form y = mx + b, where </w:t>
      </w:r>
      <w:r w:rsidRPr="008F350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</w:t>
      </w:r>
      <w:r w:rsidRPr="008F350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s the slope of the regression line (or the regression coefficient), and b is where the line intersects the y-axis. The equation for the regression line can be found using the least squares method, where </w:t>
      </w:r>
    </w:p>
    <w:p w14:paraId="3C952A0C" w14:textId="77777777" w:rsidR="008F3508" w:rsidRDefault="008F3508" w:rsidP="00A12256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  <w:r w:rsidRPr="008F3508">
        <w:rPr>
          <w:rFonts w:ascii="Times New Roman" w:eastAsia="Times New Roman" w:hAnsi="Times New Roman" w:cs="Times New Roman"/>
          <w:lang w:eastAsia="el-GR"/>
        </w:rPr>
        <w:t xml:space="preserve">m = (n(Σxy) − ΣxΣy)/(nΣx2 − (Σx)2) </w:t>
      </w:r>
    </w:p>
    <w:p w14:paraId="35F7D1B4" w14:textId="642D6554" w:rsidR="00A12256" w:rsidRDefault="008F3508" w:rsidP="00A12256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  <w:r w:rsidRPr="008F3508">
        <w:rPr>
          <w:rFonts w:ascii="Times New Roman" w:eastAsia="Times New Roman" w:hAnsi="Times New Roman" w:cs="Times New Roman"/>
          <w:lang w:eastAsia="el-GR"/>
        </w:rPr>
        <w:t>and b = (Σy − mΣx)/n.</w:t>
      </w:r>
    </w:p>
    <w:p w14:paraId="2258E7A4" w14:textId="77777777" w:rsidR="008F3508" w:rsidRDefault="008F3508" w:rsidP="00A12256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</w:p>
    <w:p w14:paraId="7841BDCB" w14:textId="77777777" w:rsidR="008F3508" w:rsidRDefault="008F3508" w:rsidP="00A12256">
      <w:pPr>
        <w:spacing w:after="0" w:line="240" w:lineRule="auto"/>
        <w:jc w:val="both"/>
        <w:rPr>
          <w:rFonts w:ascii="Times New Roman" w:eastAsia="Times New Roman" w:hAnsi="Times New Roman" w:cs="Times New Roman"/>
          <w:lang w:eastAsia="el-GR"/>
        </w:rPr>
      </w:pPr>
    </w:p>
    <w:p w14:paraId="7F4E354E" w14:textId="77777777" w:rsidR="00A12256" w:rsidRPr="00B54BE2" w:rsidRDefault="00A12256" w:rsidP="005938C3">
      <w:pPr>
        <w:spacing w:after="0" w:line="240" w:lineRule="auto"/>
        <w:ind w:right="113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22B0FA2" w14:textId="7669C9F9" w:rsidR="00794DAC" w:rsidRDefault="00794DAC" w:rsidP="00794DAC">
      <w:pPr>
        <w:spacing w:after="0"/>
        <w:jc w:val="center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t xml:space="preserve">Table 1: </w:t>
      </w:r>
      <w:r w:rsidRPr="00794DAC">
        <w:rPr>
          <w:rFonts w:ascii="Times New Roman" w:eastAsia="Calibri" w:hAnsi="Times New Roman" w:cs="Times New Roman"/>
          <w:b/>
          <w:bCs/>
        </w:rPr>
        <w:t>Railway transport - length of electrified lines</w:t>
      </w:r>
      <w:r>
        <w:rPr>
          <w:rFonts w:ascii="Times New Roman" w:eastAsia="Calibri" w:hAnsi="Times New Roman" w:cs="Times New Roman"/>
          <w:b/>
          <w:bCs/>
        </w:rPr>
        <w:t xml:space="preserve">, Total, </w:t>
      </w:r>
      <w:r w:rsidRPr="00794DAC">
        <w:rPr>
          <w:rFonts w:ascii="Times New Roman" w:eastAsia="Calibri" w:hAnsi="Times New Roman" w:cs="Times New Roman"/>
          <w:b/>
          <w:bCs/>
        </w:rPr>
        <w:t>Kilometr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52"/>
        <w:gridCol w:w="832"/>
        <w:gridCol w:w="832"/>
        <w:gridCol w:w="831"/>
        <w:gridCol w:w="831"/>
        <w:gridCol w:w="833"/>
        <w:gridCol w:w="833"/>
        <w:gridCol w:w="833"/>
        <w:gridCol w:w="833"/>
        <w:gridCol w:w="833"/>
        <w:gridCol w:w="833"/>
      </w:tblGrid>
      <w:tr w:rsidR="00794DAC" w:rsidRPr="00794DAC" w14:paraId="246DDFF8" w14:textId="77777777" w:rsidTr="00950DC1">
        <w:trPr>
          <w:cantSplit/>
          <w:tblHeader/>
        </w:trPr>
        <w:tc>
          <w:tcPr>
            <w:tcW w:w="6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EC654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Country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B4734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762B1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2011C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15CB8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EFEF8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86150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9FF25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8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E1A6B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9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8249A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20</w:t>
            </w:r>
          </w:p>
        </w:tc>
        <w:tc>
          <w:tcPr>
            <w:tcW w:w="4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12ED2" w14:textId="77777777" w:rsidR="00794DAC" w:rsidRPr="00794DAC" w:rsidRDefault="00794DAC" w:rsidP="00794D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21</w:t>
            </w:r>
          </w:p>
        </w:tc>
      </w:tr>
      <w:tr w:rsidR="00794DAC" w:rsidRPr="00794DAC" w14:paraId="70ACCE2F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5F0FB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Belgium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A966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5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83F9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5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B4AD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8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3A1B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88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F50D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8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CB811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9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E697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9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1263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0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2FA7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9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FB12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27</w:t>
            </w:r>
          </w:p>
        </w:tc>
      </w:tr>
      <w:tr w:rsidR="00794DAC" w:rsidRPr="00794DAC" w14:paraId="2623BAE7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ECA33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Bulgar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FDA6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6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9522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6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2056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6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6FD3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5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CFFE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6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2CB8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51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48D4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6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C5FB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87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0CC8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01</w:t>
            </w:r>
          </w:p>
        </w:tc>
      </w:tr>
      <w:tr w:rsidR="00794DAC" w:rsidRPr="00794DAC" w14:paraId="636ABA3A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5F1A1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zech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392C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1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33F6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1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41B1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1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06F4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3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94DB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3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7EA7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3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A571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3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B8C8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3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B175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3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A7D6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34</w:t>
            </w:r>
          </w:p>
        </w:tc>
      </w:tr>
      <w:tr w:rsidR="00794DAC" w:rsidRPr="00794DAC" w14:paraId="075A447F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73809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enmark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D798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B013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B3D8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5337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570D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6E2E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BF9A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3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67DC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3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3EE8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7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32DA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03</w:t>
            </w:r>
          </w:p>
        </w:tc>
      </w:tr>
      <w:tr w:rsidR="00794DAC" w:rsidRPr="00794DAC" w14:paraId="76F16713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268CC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Germany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B177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0741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28F3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D0A4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2072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0CCD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0309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5302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5287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DAD4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2110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D4D0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  <w:lang w:eastAsia="en-GB"/>
              </w:rPr>
              <w:t>:</w:t>
            </w:r>
          </w:p>
        </w:tc>
      </w:tr>
      <w:tr w:rsidR="00794DAC" w:rsidRPr="00794DAC" w14:paraId="4C0C44BF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C3A11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ston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C62E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A679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516D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A5A8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EA7E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C4D1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6551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AC56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7BF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8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4108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5</w:t>
            </w:r>
          </w:p>
        </w:tc>
      </w:tr>
      <w:tr w:rsidR="00794DAC" w:rsidRPr="00794DAC" w14:paraId="1C0A194D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6248A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reland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46AB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FE61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B163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FFA3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0262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50CF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E8B2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CA06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250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2307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3</w:t>
            </w:r>
          </w:p>
        </w:tc>
      </w:tr>
      <w:tr w:rsidR="00794DAC" w:rsidRPr="00794DAC" w14:paraId="0FCBD321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9712B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Greece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7626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3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C75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3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722F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9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5D0E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9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E51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2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444C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3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0605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7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BAFD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3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659B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3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D18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31</w:t>
            </w:r>
          </w:p>
        </w:tc>
      </w:tr>
      <w:tr w:rsidR="00794DAC" w:rsidRPr="00794DAC" w14:paraId="70E394B1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F5D7A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pain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1DC8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78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6CEC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27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7CC6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223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8C3D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1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EBD3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38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DCF3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12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2F13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84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C46A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25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EA08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41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10F4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428</w:t>
            </w:r>
          </w:p>
        </w:tc>
      </w:tr>
      <w:tr w:rsidR="00794DAC" w:rsidRPr="00794DAC" w14:paraId="4817BD06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C4734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rance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48E4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11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3F5D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5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B191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3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E54F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98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F01E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9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95B0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5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6006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5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A0F4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6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85EB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1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7A45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54</w:t>
            </w:r>
          </w:p>
        </w:tc>
      </w:tr>
      <w:tr w:rsidR="00794DAC" w:rsidRPr="00794DAC" w14:paraId="5A1ACFF7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63D9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roat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25F6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8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3285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85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F92B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C025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1D21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58F1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EBA1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7188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4777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7DF3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94</w:t>
            </w:r>
          </w:p>
        </w:tc>
      </w:tr>
      <w:tr w:rsidR="00950DC1" w:rsidRPr="00794DAC" w14:paraId="71A8231F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91D28" w14:textId="77777777" w:rsidR="00950DC1" w:rsidRPr="00794DAC" w:rsidRDefault="00950DC1" w:rsidP="00950D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Italy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06CFC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193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D723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1969</w:t>
            </w:r>
          </w:p>
        </w:tc>
        <w:tc>
          <w:tcPr>
            <w:tcW w:w="4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6F6"/>
            <w:noWrap/>
            <w:vAlign w:val="center"/>
            <w:hideMark/>
          </w:tcPr>
          <w:p w14:paraId="2DD74085" w14:textId="61642F60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950DC1">
              <w:rPr>
                <w:color w:val="000000" w:themeColor="text1"/>
                <w:sz w:val="20"/>
                <w:szCs w:val="20"/>
              </w:rPr>
              <w:t>11996</w:t>
            </w:r>
            <w:r w:rsidRPr="00950DC1">
              <w:rPr>
                <w:rStyle w:val="FootnoteReference"/>
                <w:color w:val="FF0000"/>
                <w:sz w:val="20"/>
                <w:szCs w:val="20"/>
              </w:rPr>
              <w:footnoteReference w:id="1"/>
            </w:r>
          </w:p>
        </w:tc>
        <w:tc>
          <w:tcPr>
            <w:tcW w:w="43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6F6"/>
            <w:noWrap/>
            <w:vAlign w:val="center"/>
            <w:hideMark/>
          </w:tcPr>
          <w:p w14:paraId="35D2E9E3" w14:textId="3DB9EC7A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950DC1">
              <w:rPr>
                <w:color w:val="000000" w:themeColor="text1"/>
                <w:sz w:val="20"/>
                <w:szCs w:val="20"/>
              </w:rPr>
              <w:t>12010</w:t>
            </w:r>
            <w:r w:rsidRPr="00950DC1">
              <w:rPr>
                <w:rStyle w:val="FootnoteReference"/>
                <w:color w:val="FF0000"/>
                <w:sz w:val="20"/>
                <w:szCs w:val="20"/>
              </w:rPr>
              <w:footnoteReference w:id="2"/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36C73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202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46074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202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5128A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2018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50E26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201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CB5BA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206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465F4" w14:textId="77777777" w:rsidR="00950DC1" w:rsidRPr="00794DAC" w:rsidRDefault="00950DC1" w:rsidP="00950D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>12160</w:t>
            </w:r>
          </w:p>
        </w:tc>
      </w:tr>
      <w:tr w:rsidR="00794DAC" w:rsidRPr="00794DAC" w14:paraId="784C370E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8422A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tv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F204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6D1B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70AC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4625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D370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449A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A642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1403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9C7E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7239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1</w:t>
            </w:r>
          </w:p>
        </w:tc>
      </w:tr>
      <w:tr w:rsidR="00794DAC" w:rsidRPr="00794DAC" w14:paraId="00BD5F18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91BF0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ithuan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1765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C61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B625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762B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3D80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38FE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4B1C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56B9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E996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04B8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2</w:t>
            </w:r>
          </w:p>
        </w:tc>
      </w:tr>
      <w:tr w:rsidR="00794DAC" w:rsidRPr="00794DAC" w14:paraId="0D231471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5DD47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uxembourg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6EA8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FF41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4E9C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9710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12DFE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58FF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1D7A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A9CA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85FA1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9565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4</w:t>
            </w:r>
          </w:p>
        </w:tc>
      </w:tr>
      <w:tr w:rsidR="00794DAC" w:rsidRPr="00794DAC" w14:paraId="5F638BA6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3E0AF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Hungary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F64C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8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AF46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6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EC48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6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5151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6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66B0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18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569A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0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1F6C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6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5912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1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E62F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1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7FA8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21</w:t>
            </w:r>
          </w:p>
        </w:tc>
      </w:tr>
      <w:tr w:rsidR="00794DAC" w:rsidRPr="00794DAC" w14:paraId="7EF1F598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14164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Netherlands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643E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6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3BE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6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1B7A1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07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E638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0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BC7F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1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33DD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1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895F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2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EAA7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2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E100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2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18B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64</w:t>
            </w:r>
          </w:p>
        </w:tc>
      </w:tr>
      <w:tr w:rsidR="00794DAC" w:rsidRPr="00794DAC" w14:paraId="50EC7A6B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7CA5F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ustr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B659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5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646B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5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314E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7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492A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0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B73E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2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B21B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4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9426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5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5F41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7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1DB7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9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C43A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03</w:t>
            </w:r>
          </w:p>
        </w:tc>
      </w:tr>
      <w:tr w:rsidR="00794DAC" w:rsidRPr="00794DAC" w14:paraId="06010E22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1346A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oland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47C4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92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1A63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868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325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83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233D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86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A5DD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87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00D6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85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EF6A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858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8E3B1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98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3EFA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113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D479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101</w:t>
            </w:r>
          </w:p>
        </w:tc>
      </w:tr>
      <w:tr w:rsidR="00794DAC" w:rsidRPr="00794DAC" w14:paraId="494C17B8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7D563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ortugal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2292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1B67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2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2431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46887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ACC1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4B8B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02CD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3EE9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9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51E8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96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1DF3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91</w:t>
            </w:r>
          </w:p>
        </w:tc>
      </w:tr>
      <w:tr w:rsidR="00794DAC" w:rsidRPr="00794DAC" w14:paraId="74473390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6BB2C" w14:textId="77777777" w:rsidR="00794DAC" w:rsidRPr="000814BA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Roman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74BD8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2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57489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2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48827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29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83EF2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3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3B0A4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3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C5E9E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3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6A179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2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D8323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2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CA9F0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3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015F4" w14:textId="77777777" w:rsidR="00794DAC" w:rsidRPr="000814BA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035</w:t>
            </w:r>
          </w:p>
        </w:tc>
      </w:tr>
      <w:tr w:rsidR="00794DAC" w:rsidRPr="00794DAC" w14:paraId="33DA0B24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21A50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loven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86AC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4DD2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44BD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00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DD2C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0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B7F6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0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2350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1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84AD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1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D08E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1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A7E9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1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78BC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10</w:t>
            </w:r>
          </w:p>
        </w:tc>
      </w:tr>
      <w:tr w:rsidR="00794DAC" w:rsidRPr="00794DAC" w14:paraId="2EBE7D6C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A203F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lovakia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3E54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EDCA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4F8E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D426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A5C9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FC70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8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34923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98546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ACC2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712F1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85</w:t>
            </w:r>
          </w:p>
        </w:tc>
      </w:tr>
      <w:tr w:rsidR="00794DAC" w:rsidRPr="00794DAC" w14:paraId="74A44A0A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E51DA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inland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70C2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7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B47C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7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E96C8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56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B548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62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722D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7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FD9B0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3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EF11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30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46D2E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3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D456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4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ED32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59</w:t>
            </w:r>
          </w:p>
        </w:tc>
      </w:tr>
      <w:tr w:rsidR="00794DAC" w:rsidRPr="00794DAC" w14:paraId="20C7EA4F" w14:textId="77777777" w:rsidTr="00950DC1">
        <w:trPr>
          <w:trHeight w:val="290"/>
        </w:trPr>
        <w:tc>
          <w:tcPr>
            <w:tcW w:w="6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94848" w14:textId="77777777" w:rsidR="00794DAC" w:rsidRPr="00794DAC" w:rsidRDefault="00794DAC" w:rsidP="00794D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weden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6ECAA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9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20EE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214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3536C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232</w:t>
            </w: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07F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23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33FC4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8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20749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89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E677D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217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51CDF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85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17785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84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3015B" w14:textId="77777777" w:rsidR="00794DAC" w:rsidRPr="00794DAC" w:rsidRDefault="00794DAC" w:rsidP="00794D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794DA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86</w:t>
            </w:r>
          </w:p>
        </w:tc>
      </w:tr>
    </w:tbl>
    <w:p w14:paraId="0A501A6B" w14:textId="40E2591A" w:rsidR="00770016" w:rsidRPr="00794DAC" w:rsidRDefault="00794DAC" w:rsidP="00794DAC">
      <w:pPr>
        <w:spacing w:after="0" w:line="240" w:lineRule="auto"/>
        <w:ind w:right="113"/>
        <w:jc w:val="both"/>
        <w:rPr>
          <w:rFonts w:ascii="Times New Roman" w:hAnsi="Times New Roman" w:cs="Times New Roman"/>
          <w:sz w:val="20"/>
          <w:szCs w:val="20"/>
        </w:rPr>
      </w:pPr>
      <w:r w:rsidRPr="00794DAC">
        <w:rPr>
          <w:rFonts w:ascii="Times New Roman" w:hAnsi="Times New Roman" w:cs="Times New Roman"/>
          <w:sz w:val="20"/>
          <w:szCs w:val="20"/>
        </w:rPr>
        <w:t>Source: Eurostat, (2023a).</w:t>
      </w:r>
    </w:p>
    <w:p w14:paraId="5E9CB40D" w14:textId="77777777" w:rsidR="00D939B4" w:rsidRDefault="00D939B4" w:rsidP="00D939B4">
      <w:pPr>
        <w:spacing w:after="0" w:line="240" w:lineRule="auto"/>
        <w:ind w:right="113"/>
        <w:jc w:val="center"/>
        <w:rPr>
          <w:rFonts w:ascii="Times New Roman" w:hAnsi="Times New Roman" w:cs="Times New Roman"/>
          <w:sz w:val="24"/>
          <w:szCs w:val="24"/>
        </w:rPr>
      </w:pPr>
    </w:p>
    <w:p w14:paraId="31914592" w14:textId="77777777" w:rsidR="00AD3EE3" w:rsidRDefault="00AD3EE3" w:rsidP="00D939B4">
      <w:pPr>
        <w:spacing w:after="0" w:line="240" w:lineRule="auto"/>
        <w:ind w:right="113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C32E91D" w14:textId="6E26DC5F" w:rsidR="00C54945" w:rsidRPr="00C54945" w:rsidRDefault="00C54945" w:rsidP="00AD3EE3">
      <w:pPr>
        <w:spacing w:after="0" w:line="360" w:lineRule="auto"/>
        <w:ind w:right="113" w:firstLine="72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C54945">
        <w:rPr>
          <w:rFonts w:ascii="Times New Roman" w:hAnsi="Times New Roman" w:cs="Times New Roman"/>
          <w:b/>
          <w:bCs/>
        </w:rPr>
        <w:t xml:space="preserve">Table </w:t>
      </w:r>
      <w:r w:rsidR="00A9796B">
        <w:rPr>
          <w:rFonts w:ascii="Times New Roman" w:hAnsi="Times New Roman" w:cs="Times New Roman"/>
          <w:b/>
          <w:bCs/>
        </w:rPr>
        <w:t>2</w:t>
      </w:r>
      <w:r w:rsidRPr="00C54945">
        <w:rPr>
          <w:rFonts w:ascii="Times New Roman" w:hAnsi="Times New Roman" w:cs="Times New Roman"/>
          <w:b/>
          <w:bCs/>
        </w:rPr>
        <w:t>. Greenhouse gases from land transport and transport via pipelines</w:t>
      </w:r>
      <w:r>
        <w:rPr>
          <w:rFonts w:ascii="Times New Roman" w:hAnsi="Times New Roman" w:cs="Times New Roman"/>
          <w:b/>
          <w:bCs/>
        </w:rPr>
        <w:t>, tonn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9"/>
        <w:gridCol w:w="853"/>
        <w:gridCol w:w="853"/>
        <w:gridCol w:w="853"/>
        <w:gridCol w:w="854"/>
        <w:gridCol w:w="854"/>
        <w:gridCol w:w="854"/>
        <w:gridCol w:w="854"/>
        <w:gridCol w:w="854"/>
        <w:gridCol w:w="854"/>
        <w:gridCol w:w="854"/>
      </w:tblGrid>
      <w:tr w:rsidR="00C54945" w:rsidRPr="00C54945" w14:paraId="42D72B7F" w14:textId="77777777" w:rsidTr="00C54945">
        <w:trPr>
          <w:cantSplit/>
          <w:tblHeader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18FB3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  <w:lang w:eastAsia="en-GB"/>
              </w:rPr>
              <w:t>TIM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691C3C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6CDB53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26DB77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BE35AD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1E18B2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A63F41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D56B3F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800011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8F5E25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1BA6B4" w14:textId="77777777" w:rsidR="00C54945" w:rsidRPr="00C54945" w:rsidRDefault="00C54945" w:rsidP="00C549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GB"/>
              </w:rPr>
              <w:t>2021</w:t>
            </w:r>
          </w:p>
        </w:tc>
      </w:tr>
      <w:tr w:rsidR="00C54945" w:rsidRPr="00C54945" w14:paraId="79C59E86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9BC139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Belgiu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5092E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804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218B9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341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F5764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505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C83C4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518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BCE3C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017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7C2D4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543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E1D5B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764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D1581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087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2CB56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393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373A5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957128</w:t>
            </w:r>
          </w:p>
        </w:tc>
      </w:tr>
      <w:tr w:rsidR="00C54945" w:rsidRPr="00C54945" w14:paraId="16B4ACA4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5F7E2E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Bulga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787C2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633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3FF56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1046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B564D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348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E9E3A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3567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F15D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8829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86D93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0706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46E3B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7958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9B0F8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8520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AF169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6108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027E5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080793</w:t>
            </w:r>
          </w:p>
        </w:tc>
      </w:tr>
      <w:tr w:rsidR="00C54945" w:rsidRPr="00C54945" w14:paraId="5B08A079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4FC06F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zech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96264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329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478EB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0057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3A03C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879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AFBD3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635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FAAB3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3534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882F3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7632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87DB4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460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F2D56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6593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F0CDB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1902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11D44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098257</w:t>
            </w:r>
          </w:p>
        </w:tc>
      </w:tr>
      <w:tr w:rsidR="00C54945" w:rsidRPr="00C54945" w14:paraId="16B1E66E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011A25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enmark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54F5A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769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5FE27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845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7F422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182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18922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925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AAC0E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928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B7FBC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461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428CE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5512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24801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6864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53BE9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5611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C3697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74225</w:t>
            </w:r>
          </w:p>
        </w:tc>
      </w:tr>
      <w:tr w:rsidR="00C54945" w:rsidRPr="00C54945" w14:paraId="12A82AF7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E1C887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German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6B03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01249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3331A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1063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03CCC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8346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D489B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5721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B5523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1370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20865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78130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CF6AF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2983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473CA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9285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EEB1F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6164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2E9F7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620010</w:t>
            </w:r>
          </w:p>
        </w:tc>
      </w:tr>
      <w:tr w:rsidR="00C54945" w:rsidRPr="00C54945" w14:paraId="3B15B7F4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8508F1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sto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B4DCC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908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86358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568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C04C3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753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38D88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644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D7D19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919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90752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893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EC520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088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4D5F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843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60B69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433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49036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25535</w:t>
            </w:r>
          </w:p>
        </w:tc>
      </w:tr>
      <w:tr w:rsidR="00C54945" w:rsidRPr="00C54945" w14:paraId="6D0089A6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3EE495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relan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D3F2E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187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1A92C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012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7D0C9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977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580CB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302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EB990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323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595F6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6069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ADF16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996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13358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446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F95F4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976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7E09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51337</w:t>
            </w:r>
          </w:p>
        </w:tc>
      </w:tr>
      <w:tr w:rsidR="00C54945" w:rsidRPr="00C54945" w14:paraId="5D7BCCD7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ADA282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Greec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40432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438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5CCE3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761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5EE8E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297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1A654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307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AC097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403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F40EB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123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E67A2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686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E9BA3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23805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9A57E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7528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2A228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51014</w:t>
            </w:r>
          </w:p>
        </w:tc>
      </w:tr>
      <w:tr w:rsidR="00C54945" w:rsidRPr="00C54945" w14:paraId="0DD086A5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6E4399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pai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24293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0739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4DD45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1159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D89BC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1591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DDBAC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35196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540E3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0955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B1E8E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0407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4019F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6342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30057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9342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4FB5E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9585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020D9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146615</w:t>
            </w:r>
          </w:p>
        </w:tc>
      </w:tr>
      <w:tr w:rsidR="00C54945" w:rsidRPr="00C54945" w14:paraId="7222C954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A1653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ranc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C7325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0774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2F25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9139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770EE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7915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388F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18054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2A256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1571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EA9B3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8298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508EE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4412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877C9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958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C46DD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1465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B6FD5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836074</w:t>
            </w:r>
          </w:p>
        </w:tc>
      </w:tr>
      <w:tr w:rsidR="00C54945" w:rsidRPr="00C54945" w14:paraId="16D5DF6A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92859D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roat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1CB9A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893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0BA29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291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699A8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587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5A09C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694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36F8B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814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F0F00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864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3625E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214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59AA9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1058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F27D9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349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89A5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929926</w:t>
            </w:r>
          </w:p>
        </w:tc>
      </w:tr>
      <w:tr w:rsidR="00C54945" w:rsidRPr="00C54945" w14:paraId="52DFFEE3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E896E3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tal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F150D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9277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B721C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9546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9852D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5415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AF0A1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452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2354E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2911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7DB48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9562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83943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9910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DA789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7947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504A6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0627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43820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317789</w:t>
            </w:r>
          </w:p>
        </w:tc>
      </w:tr>
      <w:tr w:rsidR="00C54945" w:rsidRPr="00C54945" w14:paraId="3E872606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423B14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ypru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E16EB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01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60630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88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C3DE8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262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3BE85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89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4CED2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489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33D18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3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FB183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45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DDCC5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62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F4892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69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3DB64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7662</w:t>
            </w:r>
          </w:p>
        </w:tc>
      </w:tr>
      <w:tr w:rsidR="00C54945" w:rsidRPr="00C54945" w14:paraId="41CC0420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CA98A8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tv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4F552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366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2817C4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725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89667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9240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2DBA2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480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4C385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172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1A8CA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876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9349E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8687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86C4D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980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3B10A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408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F9A8C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97888</w:t>
            </w:r>
          </w:p>
        </w:tc>
      </w:tr>
      <w:tr w:rsidR="00C54945" w:rsidRPr="00C54945" w14:paraId="4C7ED2F3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C71DCF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ithua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CF746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916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B163F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894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54DEB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461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EFC54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957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6F14B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6574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7BBDD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5851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2E2AB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8579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29408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196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9DBF5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684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C2DC0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87658</w:t>
            </w:r>
          </w:p>
        </w:tc>
      </w:tr>
      <w:tr w:rsidR="00C54945" w:rsidRPr="00C54945" w14:paraId="5CAA5B1E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6FA425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uxembour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F9008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80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96E44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1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C08DC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9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0CBDA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021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D5655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932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9DD67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47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39192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56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86AE0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03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D0347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10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7989D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4170</w:t>
            </w:r>
          </w:p>
        </w:tc>
      </w:tr>
      <w:tr w:rsidR="00C54945" w:rsidRPr="00C54945" w14:paraId="465E8058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766F75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Hungar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9EA20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647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BA240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5082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042F2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71407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92B20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71458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C3B65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671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37099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026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7895F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3028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1EEF7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1314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D578E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5653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D0DF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50760</w:t>
            </w:r>
          </w:p>
        </w:tc>
      </w:tr>
      <w:tr w:rsidR="00C54945" w:rsidRPr="00C54945" w14:paraId="2039DD5E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6E9D37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lt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921A6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4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0AB51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53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D1C92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98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1EFE5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8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101E4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58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667F5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658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309FA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9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6A6C9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56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D5A8C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47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B91A7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4966</w:t>
            </w:r>
          </w:p>
        </w:tc>
      </w:tr>
      <w:tr w:rsidR="00C54945" w:rsidRPr="00C54945" w14:paraId="52C4E474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E1C37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Netherland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BD453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007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163E8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8396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68B2A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053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9B928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221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52272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760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B4EDA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732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0D8AC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9917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91410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8878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79138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846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EF9F7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86866</w:t>
            </w:r>
          </w:p>
        </w:tc>
      </w:tr>
      <w:tr w:rsidR="00C54945" w:rsidRPr="00C54945" w14:paraId="38C66BA1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7D22A3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ustr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A6A1A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450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9466B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6336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35A5F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683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2DD28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075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F1281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587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9B6E3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294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E023D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5896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CC1CF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6466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7F0C9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773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13AC5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19458</w:t>
            </w:r>
          </w:p>
        </w:tc>
      </w:tr>
      <w:tr w:rsidR="00C54945" w:rsidRPr="00C54945" w14:paraId="4A275164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1BCEEA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olan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DDAF2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5676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95B50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3656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4E8E0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5566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AC97F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98543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4F83C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050328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7F2BF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75318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C708F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01462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B08C5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7119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054C9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59006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58D66F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8123050</w:t>
            </w:r>
          </w:p>
        </w:tc>
      </w:tr>
      <w:tr w:rsidR="00C54945" w:rsidRPr="00C54945" w14:paraId="4BCC6B6E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6A46E9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Portuga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2F53D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1196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AFB72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254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12CD9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1603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65824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1038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42C92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956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2B0F2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00781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F1BB1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849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A32C5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8312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E9987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2626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8A0AC7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507046</w:t>
            </w:r>
          </w:p>
        </w:tc>
      </w:tr>
      <w:tr w:rsidR="00C54945" w:rsidRPr="00C54945" w14:paraId="14D5F67A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422D9A" w14:textId="77777777" w:rsidR="00C54945" w:rsidRPr="000814BA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Roma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DC7A90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3287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56A57A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5728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1717E1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3774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FBF56B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47176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02EC2D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2805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2B602D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6102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15726B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6867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D34511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9352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0D80FB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4848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19F4EE" w14:textId="77777777" w:rsidR="00C54945" w:rsidRPr="000814BA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</w:pPr>
            <w:r w:rsidRPr="000814BA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en-GB"/>
              </w:rPr>
              <w:t>5774825</w:t>
            </w:r>
          </w:p>
        </w:tc>
      </w:tr>
      <w:tr w:rsidR="00C54945" w:rsidRPr="00C54945" w14:paraId="3CA9754F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5D59A5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loven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44F90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419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2D64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4750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B2BC4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611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ECE36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64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DBCB1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57486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0B1CC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6244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5CD07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111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B5757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595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67233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331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BF443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777846</w:t>
            </w:r>
          </w:p>
        </w:tc>
      </w:tr>
      <w:tr w:rsidR="00C54945" w:rsidRPr="00C54945" w14:paraId="017243EE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C06246D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lovaki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0437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509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17F15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853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932FD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023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9E0CC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9589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5D6D2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215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30A3B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7397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049E30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655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35459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20322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BBADDC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3848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09C25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567267</w:t>
            </w:r>
          </w:p>
        </w:tc>
      </w:tr>
      <w:tr w:rsidR="00C54945" w:rsidRPr="00C54945" w14:paraId="6E9537F8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A4A248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inlan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F26D1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7859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4EDA0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1455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0F7DF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440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5F9A15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57667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70A6B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2394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478F3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1328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4D79C2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411146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44E66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917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48294E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7445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65630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3627357</w:t>
            </w:r>
          </w:p>
        </w:tc>
      </w:tr>
      <w:tr w:rsidR="00C54945" w:rsidRPr="00C54945" w14:paraId="402FB88D" w14:textId="77777777" w:rsidTr="00C54945">
        <w:trPr>
          <w:cantSplit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910DEA" w14:textId="77777777" w:rsidR="00C54945" w:rsidRPr="00C54945" w:rsidRDefault="00C54945" w:rsidP="00C5494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wede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CFCEB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9814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39C39A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7281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11E0A9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6276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E474A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4143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5C32E3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159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1910D8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20297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A81B44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9090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2ACFA6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8341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6D0C3D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620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7B6071" w14:textId="77777777" w:rsidR="00C54945" w:rsidRPr="00C54945" w:rsidRDefault="00C54945" w:rsidP="00C549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C5494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1665700</w:t>
            </w:r>
          </w:p>
        </w:tc>
      </w:tr>
    </w:tbl>
    <w:p w14:paraId="4DA82CD8" w14:textId="2792FE68" w:rsidR="00C54945" w:rsidRDefault="00C54945" w:rsidP="005062B6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874C0">
        <w:rPr>
          <w:rFonts w:ascii="Times New Roman" w:hAnsi="Times New Roman" w:cs="Times New Roman"/>
          <w:sz w:val="20"/>
          <w:szCs w:val="20"/>
        </w:rPr>
        <w:t>Source: Author</w:t>
      </w:r>
      <w:r>
        <w:rPr>
          <w:rFonts w:ascii="Times New Roman" w:hAnsi="Times New Roman" w:cs="Times New Roman"/>
          <w:sz w:val="20"/>
          <w:szCs w:val="20"/>
        </w:rPr>
        <w:t>'</w:t>
      </w:r>
      <w:r w:rsidRPr="002874C0">
        <w:rPr>
          <w:rFonts w:ascii="Times New Roman" w:hAnsi="Times New Roman" w:cs="Times New Roman"/>
          <w:sz w:val="20"/>
          <w:szCs w:val="20"/>
        </w:rPr>
        <w:t>s representation of data provided by Eurostat (2023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2874C0">
        <w:rPr>
          <w:rFonts w:ascii="Times New Roman" w:hAnsi="Times New Roman" w:cs="Times New Roman"/>
          <w:sz w:val="20"/>
          <w:szCs w:val="20"/>
        </w:rPr>
        <w:t>).</w:t>
      </w:r>
    </w:p>
    <w:sectPr w:rsidR="00C54945" w:rsidSect="00D305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BED1F" w14:textId="77777777" w:rsidR="00F95F68" w:rsidRDefault="00F95F68" w:rsidP="00794DAC">
      <w:pPr>
        <w:spacing w:after="0" w:line="240" w:lineRule="auto"/>
      </w:pPr>
      <w:r>
        <w:separator/>
      </w:r>
    </w:p>
  </w:endnote>
  <w:endnote w:type="continuationSeparator" w:id="0">
    <w:p w14:paraId="28A0EC04" w14:textId="77777777" w:rsidR="00F95F68" w:rsidRDefault="00F95F68" w:rsidP="00794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FCBDA" w14:textId="77777777" w:rsidR="00F95F68" w:rsidRDefault="00F95F68" w:rsidP="00794DAC">
      <w:pPr>
        <w:spacing w:after="0" w:line="240" w:lineRule="auto"/>
      </w:pPr>
      <w:r>
        <w:separator/>
      </w:r>
    </w:p>
  </w:footnote>
  <w:footnote w:type="continuationSeparator" w:id="0">
    <w:p w14:paraId="66A87B73" w14:textId="77777777" w:rsidR="00F95F68" w:rsidRDefault="00F95F68" w:rsidP="00794DAC">
      <w:pPr>
        <w:spacing w:after="0" w:line="240" w:lineRule="auto"/>
      </w:pPr>
      <w:r>
        <w:continuationSeparator/>
      </w:r>
    </w:p>
  </w:footnote>
  <w:footnote w:id="1">
    <w:p w14:paraId="5B7A587B" w14:textId="784CA4B5" w:rsidR="00950DC1" w:rsidRPr="00950DC1" w:rsidRDefault="00950DC1">
      <w:pPr>
        <w:pStyle w:val="FootnoteText"/>
        <w:rPr>
          <w:rFonts w:ascii="Times New Roman" w:hAnsi="Times New Roman" w:cs="Times New Roman"/>
          <w:lang w:val="ro-RO"/>
        </w:rPr>
      </w:pPr>
      <w:r w:rsidRPr="00950DC1">
        <w:rPr>
          <w:rStyle w:val="FootnoteReference"/>
          <w:rFonts w:ascii="Times New Roman" w:hAnsi="Times New Roman" w:cs="Times New Roman"/>
        </w:rPr>
        <w:footnoteRef/>
      </w:r>
      <w:r w:rsidRPr="00950DC1">
        <w:rPr>
          <w:rFonts w:ascii="Times New Roman" w:hAnsi="Times New Roman" w:cs="Times New Roman"/>
        </w:rPr>
        <w:t xml:space="preserve"> </w:t>
      </w:r>
      <w:r w:rsidRPr="00950DC1">
        <w:rPr>
          <w:rFonts w:ascii="Times New Roman" w:hAnsi="Times New Roman" w:cs="Times New Roman"/>
          <w:lang w:val="ro-RO"/>
        </w:rPr>
        <w:t>Average 2013-2016</w:t>
      </w:r>
    </w:p>
  </w:footnote>
  <w:footnote w:id="2">
    <w:p w14:paraId="20B1EA73" w14:textId="58A34238" w:rsidR="00950DC1" w:rsidRPr="00950DC1" w:rsidRDefault="00950DC1">
      <w:pPr>
        <w:pStyle w:val="FootnoteText"/>
        <w:rPr>
          <w:rFonts w:ascii="Times New Roman" w:hAnsi="Times New Roman" w:cs="Times New Roman"/>
          <w:lang w:val="ro-RO"/>
        </w:rPr>
      </w:pPr>
      <w:r w:rsidRPr="00950DC1">
        <w:rPr>
          <w:rStyle w:val="FootnoteReference"/>
          <w:rFonts w:ascii="Times New Roman" w:hAnsi="Times New Roman" w:cs="Times New Roman"/>
        </w:rPr>
        <w:footnoteRef/>
      </w:r>
      <w:r w:rsidRPr="00950DC1">
        <w:rPr>
          <w:rFonts w:ascii="Times New Roman" w:hAnsi="Times New Roman" w:cs="Times New Roman"/>
        </w:rPr>
        <w:t xml:space="preserve"> </w:t>
      </w:r>
      <w:r w:rsidRPr="00950DC1">
        <w:rPr>
          <w:rFonts w:ascii="Times New Roman" w:hAnsi="Times New Roman" w:cs="Times New Roman"/>
          <w:lang w:val="ro-RO"/>
        </w:rPr>
        <w:t>Average 2014-2016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A6B6B"/>
    <w:multiLevelType w:val="hybridMultilevel"/>
    <w:tmpl w:val="4FFE46F8"/>
    <w:lvl w:ilvl="0" w:tplc="846487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9420FF"/>
    <w:multiLevelType w:val="multilevel"/>
    <w:tmpl w:val="199AAE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5D4E30"/>
    <w:multiLevelType w:val="multilevel"/>
    <w:tmpl w:val="90D829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6740F1"/>
    <w:multiLevelType w:val="multilevel"/>
    <w:tmpl w:val="356489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C7E731C"/>
    <w:multiLevelType w:val="multilevel"/>
    <w:tmpl w:val="945C3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7316888">
    <w:abstractNumId w:val="0"/>
  </w:num>
  <w:num w:numId="2" w16cid:durableId="1319960959">
    <w:abstractNumId w:val="4"/>
  </w:num>
  <w:num w:numId="3" w16cid:durableId="475881733">
    <w:abstractNumId w:val="1"/>
  </w:num>
  <w:num w:numId="4" w16cid:durableId="1356468861">
    <w:abstractNumId w:val="2"/>
  </w:num>
  <w:num w:numId="5" w16cid:durableId="19530497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TExNjC2MDc0sjBV0lEKTi0uzszPAykwNKsFAGcm/DgtAAAA"/>
  </w:docVars>
  <w:rsids>
    <w:rsidRoot w:val="00770016"/>
    <w:rsid w:val="000071F8"/>
    <w:rsid w:val="00033C2F"/>
    <w:rsid w:val="00034E1A"/>
    <w:rsid w:val="000814BA"/>
    <w:rsid w:val="000A2E0C"/>
    <w:rsid w:val="00104794"/>
    <w:rsid w:val="001140C7"/>
    <w:rsid w:val="0020422C"/>
    <w:rsid w:val="00213A40"/>
    <w:rsid w:val="002140E8"/>
    <w:rsid w:val="00284887"/>
    <w:rsid w:val="002874C0"/>
    <w:rsid w:val="002B587D"/>
    <w:rsid w:val="002E535E"/>
    <w:rsid w:val="00344106"/>
    <w:rsid w:val="003D7314"/>
    <w:rsid w:val="00424441"/>
    <w:rsid w:val="0049276F"/>
    <w:rsid w:val="005062B6"/>
    <w:rsid w:val="00550361"/>
    <w:rsid w:val="00562146"/>
    <w:rsid w:val="00567269"/>
    <w:rsid w:val="0057093F"/>
    <w:rsid w:val="00571F4D"/>
    <w:rsid w:val="005938C3"/>
    <w:rsid w:val="00594D45"/>
    <w:rsid w:val="005B2790"/>
    <w:rsid w:val="005D1371"/>
    <w:rsid w:val="005D260C"/>
    <w:rsid w:val="005D2ED4"/>
    <w:rsid w:val="00637E23"/>
    <w:rsid w:val="00650CC0"/>
    <w:rsid w:val="006B713A"/>
    <w:rsid w:val="006C7E58"/>
    <w:rsid w:val="006D013C"/>
    <w:rsid w:val="006E167D"/>
    <w:rsid w:val="00727E76"/>
    <w:rsid w:val="00770016"/>
    <w:rsid w:val="00794DAC"/>
    <w:rsid w:val="007955D3"/>
    <w:rsid w:val="007A19C1"/>
    <w:rsid w:val="008177D1"/>
    <w:rsid w:val="008B052A"/>
    <w:rsid w:val="008F3508"/>
    <w:rsid w:val="0090040C"/>
    <w:rsid w:val="00950DC1"/>
    <w:rsid w:val="009767AF"/>
    <w:rsid w:val="00A00D36"/>
    <w:rsid w:val="00A050A3"/>
    <w:rsid w:val="00A12256"/>
    <w:rsid w:val="00A773A9"/>
    <w:rsid w:val="00A9796B"/>
    <w:rsid w:val="00AD3EE3"/>
    <w:rsid w:val="00B00FA9"/>
    <w:rsid w:val="00B54BE2"/>
    <w:rsid w:val="00B81E64"/>
    <w:rsid w:val="00BB6C80"/>
    <w:rsid w:val="00BD7C2D"/>
    <w:rsid w:val="00C42110"/>
    <w:rsid w:val="00C54945"/>
    <w:rsid w:val="00C74B66"/>
    <w:rsid w:val="00C84384"/>
    <w:rsid w:val="00CF7FF9"/>
    <w:rsid w:val="00D11D82"/>
    <w:rsid w:val="00D30571"/>
    <w:rsid w:val="00D939B4"/>
    <w:rsid w:val="00E26C6D"/>
    <w:rsid w:val="00E42B03"/>
    <w:rsid w:val="00E86336"/>
    <w:rsid w:val="00F36CBF"/>
    <w:rsid w:val="00F43C26"/>
    <w:rsid w:val="00F77B6F"/>
    <w:rsid w:val="00F85D9E"/>
    <w:rsid w:val="00F95F68"/>
    <w:rsid w:val="00F97EBB"/>
    <w:rsid w:val="00FB124D"/>
    <w:rsid w:val="00FE15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022E2F6"/>
  <w15:chartTrackingRefBased/>
  <w15:docId w15:val="{B699125E-E9A6-473C-A6A6-EFEBEB0A9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0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794D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4D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4D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94D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D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874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A9796B"/>
    <w:pPr>
      <w:ind w:left="720"/>
      <w:contextualSpacing/>
    </w:pPr>
  </w:style>
  <w:style w:type="character" w:customStyle="1" w:styleId="mord">
    <w:name w:val="mord"/>
    <w:basedOn w:val="DefaultParagraphFont"/>
    <w:rsid w:val="008F3508"/>
  </w:style>
  <w:style w:type="character" w:customStyle="1" w:styleId="mrel">
    <w:name w:val="mrel"/>
    <w:basedOn w:val="DefaultParagraphFont"/>
    <w:rsid w:val="008F3508"/>
  </w:style>
  <w:style w:type="character" w:customStyle="1" w:styleId="mopen">
    <w:name w:val="mopen"/>
    <w:basedOn w:val="DefaultParagraphFont"/>
    <w:rsid w:val="008F3508"/>
  </w:style>
  <w:style w:type="character" w:customStyle="1" w:styleId="mop">
    <w:name w:val="mop"/>
    <w:basedOn w:val="DefaultParagraphFont"/>
    <w:rsid w:val="008F3508"/>
  </w:style>
  <w:style w:type="character" w:customStyle="1" w:styleId="mclose">
    <w:name w:val="mclose"/>
    <w:basedOn w:val="DefaultParagraphFont"/>
    <w:rsid w:val="008F3508"/>
  </w:style>
  <w:style w:type="character" w:customStyle="1" w:styleId="mbin">
    <w:name w:val="mbin"/>
    <w:basedOn w:val="DefaultParagraphFont"/>
    <w:rsid w:val="008F3508"/>
  </w:style>
  <w:style w:type="character" w:customStyle="1" w:styleId="vlist-s">
    <w:name w:val="vlist-s"/>
    <w:basedOn w:val="DefaultParagraphFont"/>
    <w:rsid w:val="008F35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4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1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1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1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1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11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89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44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58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22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9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2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03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7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3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9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8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32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8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FF601-DAEB-4E18-AEB5-74FE813B9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6</Pages>
  <Words>1509</Words>
  <Characters>8499</Characters>
  <Application>Microsoft Office Word</Application>
  <DocSecurity>0</DocSecurity>
  <Lines>212</Lines>
  <Paragraphs>14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1. În R folosind pachetul lmtest:</vt:lpstr>
      <vt:lpstr>        2. În Python folosind pachetul statsmodels:</vt:lpstr>
    </vt:vector>
  </TitlesOfParts>
  <Company/>
  <LinksUpToDate>false</LinksUpToDate>
  <CharactersWithSpaces>9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230</dc:creator>
  <cp:keywords/>
  <dc:description/>
  <cp:lastModifiedBy>Ni230</cp:lastModifiedBy>
  <cp:revision>13</cp:revision>
  <dcterms:created xsi:type="dcterms:W3CDTF">2023-09-04T05:34:00Z</dcterms:created>
  <dcterms:modified xsi:type="dcterms:W3CDTF">2023-09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f57964-6392-434b-82f7-fd40aeefebe1</vt:lpwstr>
  </property>
</Properties>
</file>